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69E70BDA" w14:textId="2737DAEF" w:rsidR="00D1398B" w:rsidRPr="00D1398B" w:rsidRDefault="00F36018" w:rsidP="006D5EC2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>
        <w:rPr>
          <w:rFonts w:ascii="Trebuchet MS" w:hAnsi="Trebuchet MS"/>
          <w:b/>
          <w:bCs/>
          <w:sz w:val="28"/>
          <w:szCs w:val="28"/>
          <w:u w:val="single"/>
        </w:rPr>
        <w:t>Types of SEO</w:t>
      </w:r>
    </w:p>
    <w:p w14:paraId="69114B10" w14:textId="77777777" w:rsidR="00E45D51" w:rsidRDefault="00E45D51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505D95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</w:rPr>
        <w:t>SEO (Search Engine Optimization) is the process of improving a website to rank higher on search engines, and it has four main types: On-Page SEO, Off-Page SEO, Local SEO, and Technical SEO.</w:t>
      </w:r>
    </w:p>
    <w:p w14:paraId="37473A3C" w14:textId="42FBDCBF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D5EC2">
        <w:rPr>
          <w:rFonts w:ascii="Trebuchet MS" w:hAnsi="Trebuchet MS"/>
          <w:b/>
          <w:bCs/>
          <w:u w:val="single"/>
        </w:rPr>
        <w:br/>
      </w:r>
      <w:r w:rsidRPr="006D5EC2">
        <w:rPr>
          <w:rFonts w:ascii="Trebuchet MS" w:hAnsi="Trebuchet MS"/>
          <w:b/>
          <w:bCs/>
          <w:u w:val="single"/>
        </w:rPr>
        <w:t>Types of SEO</w:t>
      </w:r>
    </w:p>
    <w:p w14:paraId="4291E271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D5EC2">
        <w:rPr>
          <w:rFonts w:ascii="Trebuchet MS" w:hAnsi="Trebuchet MS"/>
          <w:b/>
          <w:bCs/>
          <w:u w:val="single"/>
        </w:rPr>
        <w:t>1. On-Page SEO</w:t>
      </w:r>
    </w:p>
    <w:p w14:paraId="71A8F04D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What it is:</w:t>
      </w:r>
      <w:r w:rsidRPr="006D5EC2">
        <w:rPr>
          <w:rFonts w:ascii="Trebuchet MS" w:hAnsi="Trebuchet MS"/>
        </w:rPr>
        <w:br/>
        <w:t xml:space="preserve">On-page SEO is all the things you do </w:t>
      </w:r>
      <w:r w:rsidRPr="006D5EC2">
        <w:rPr>
          <w:rFonts w:ascii="Trebuchet MS" w:hAnsi="Trebuchet MS"/>
          <w:b/>
          <w:bCs/>
        </w:rPr>
        <w:t>on your own website</w:t>
      </w:r>
      <w:r w:rsidRPr="006D5EC2">
        <w:rPr>
          <w:rFonts w:ascii="Trebuchet MS" w:hAnsi="Trebuchet MS"/>
        </w:rPr>
        <w:t xml:space="preserve"> to help search engines understand it and rank it higher.</w:t>
      </w:r>
    </w:p>
    <w:p w14:paraId="79179F59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Key Elements:</w:t>
      </w:r>
    </w:p>
    <w:p w14:paraId="1A491065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Keywords:</w:t>
      </w:r>
      <w:r w:rsidRPr="006D5EC2">
        <w:rPr>
          <w:rFonts w:ascii="Trebuchet MS" w:hAnsi="Trebuchet MS"/>
        </w:rPr>
        <w:t xml:space="preserve"> Words people search for that should appear in your content.</w:t>
      </w:r>
    </w:p>
    <w:p w14:paraId="0006BE4C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Title Tags &amp; Meta Descriptions:</w:t>
      </w:r>
      <w:r w:rsidRPr="006D5EC2">
        <w:rPr>
          <w:rFonts w:ascii="Trebuchet MS" w:hAnsi="Trebuchet MS"/>
        </w:rPr>
        <w:t xml:space="preserve"> The title and short description that show up in search results.</w:t>
      </w:r>
    </w:p>
    <w:p w14:paraId="1DBF27A7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Headings (H1, H2, H3):</w:t>
      </w:r>
      <w:r w:rsidRPr="006D5EC2">
        <w:rPr>
          <w:rFonts w:ascii="Trebuchet MS" w:hAnsi="Trebuchet MS"/>
        </w:rPr>
        <w:t xml:space="preserve"> Organize content so it’s easy to read.</w:t>
      </w:r>
    </w:p>
    <w:p w14:paraId="4960F46E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Content Quality:</w:t>
      </w:r>
      <w:r w:rsidRPr="006D5EC2">
        <w:rPr>
          <w:rFonts w:ascii="Trebuchet MS" w:hAnsi="Trebuchet MS"/>
        </w:rPr>
        <w:t xml:space="preserve"> Useful, original, and easy-to-read content.</w:t>
      </w:r>
    </w:p>
    <w:p w14:paraId="278E015F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Internal Links:</w:t>
      </w:r>
      <w:r w:rsidRPr="006D5EC2">
        <w:rPr>
          <w:rFonts w:ascii="Trebuchet MS" w:hAnsi="Trebuchet MS"/>
        </w:rPr>
        <w:t xml:space="preserve"> Links to other pages on your site.</w:t>
      </w:r>
    </w:p>
    <w:p w14:paraId="0DD75216" w14:textId="77777777" w:rsidR="006D5EC2" w:rsidRPr="006D5EC2" w:rsidRDefault="006D5EC2" w:rsidP="006D5EC2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Images &amp; Alt Text:</w:t>
      </w:r>
      <w:r w:rsidRPr="006D5EC2">
        <w:rPr>
          <w:rFonts w:ascii="Trebuchet MS" w:hAnsi="Trebuchet MS"/>
        </w:rPr>
        <w:t xml:space="preserve"> Properly labeled images help SEO.</w:t>
      </w:r>
    </w:p>
    <w:p w14:paraId="1874CECA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Usage:</w:t>
      </w:r>
      <w:r w:rsidRPr="006D5EC2">
        <w:rPr>
          <w:rFonts w:ascii="Trebuchet MS" w:hAnsi="Trebuchet MS"/>
        </w:rPr>
        <w:br/>
        <w:t xml:space="preserve">Helps search engines </w:t>
      </w:r>
      <w:r w:rsidRPr="006D5EC2">
        <w:rPr>
          <w:rFonts w:ascii="Trebuchet MS" w:hAnsi="Trebuchet MS"/>
          <w:b/>
          <w:bCs/>
        </w:rPr>
        <w:t>understand your website content</w:t>
      </w:r>
      <w:r w:rsidRPr="006D5EC2">
        <w:rPr>
          <w:rFonts w:ascii="Trebuchet MS" w:hAnsi="Trebuchet MS"/>
        </w:rPr>
        <w:t xml:space="preserve"> and improves your chance to rank higher for relevant searches.</w:t>
      </w:r>
    </w:p>
    <w:p w14:paraId="542DE915" w14:textId="27871E29" w:rsid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F0E479D" w14:textId="4D872AF3" w:rsidR="004F3D38" w:rsidRP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F3D38">
        <w:rPr>
          <w:rFonts w:ascii="Trebuchet MS" w:hAnsi="Trebuchet MS"/>
          <w:b/>
          <w:bCs/>
          <w:u w:val="single"/>
        </w:rPr>
        <w:t xml:space="preserve">How to </w:t>
      </w:r>
      <w:proofErr w:type="gramStart"/>
      <w:r w:rsidRPr="004F3D38">
        <w:rPr>
          <w:rFonts w:ascii="Trebuchet MS" w:hAnsi="Trebuchet MS"/>
          <w:b/>
          <w:bCs/>
          <w:u w:val="single"/>
        </w:rPr>
        <w:t>do ?</w:t>
      </w:r>
      <w:proofErr w:type="gramEnd"/>
    </w:p>
    <w:p w14:paraId="66726B6F" w14:textId="77777777" w:rsidR="004F3D38" w:rsidRPr="006D5EC2" w:rsidRDefault="004F3D38" w:rsidP="004F3D3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Meta Title &amp; Description:</w:t>
      </w:r>
      <w:r w:rsidRPr="006D5EC2">
        <w:rPr>
          <w:rFonts w:ascii="Trebuchet MS" w:hAnsi="Trebuchet MS"/>
        </w:rPr>
        <w:br/>
        <w:t xml:space="preserve">Open any website, right-click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</w:t>
      </w:r>
      <w:r w:rsidRPr="006D5EC2">
        <w:rPr>
          <w:rFonts w:ascii="Trebuchet MS" w:hAnsi="Trebuchet MS"/>
          <w:b/>
          <w:bCs/>
        </w:rPr>
        <w:t>View Page Source</w:t>
      </w:r>
      <w:r w:rsidRPr="006D5EC2">
        <w:rPr>
          <w:rFonts w:ascii="Trebuchet MS" w:hAnsi="Trebuchet MS"/>
        </w:rPr>
        <w:t xml:space="preserve">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look for:</w:t>
      </w:r>
    </w:p>
    <w:p w14:paraId="4E90711E" w14:textId="77777777" w:rsidR="004F3D38" w:rsidRPr="006D5EC2" w:rsidRDefault="004F3D38" w:rsidP="004F3D38">
      <w:pPr>
        <w:numPr>
          <w:ilvl w:val="0"/>
          <w:numId w:val="74"/>
        </w:numPr>
        <w:tabs>
          <w:tab w:val="clear" w:pos="72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&lt;title&gt;Example Website Title&lt;/title&gt;</w:t>
      </w:r>
    </w:p>
    <w:p w14:paraId="1650660A" w14:textId="77777777" w:rsidR="004F3D38" w:rsidRPr="006D5EC2" w:rsidRDefault="004F3D38" w:rsidP="004F3D38">
      <w:pPr>
        <w:numPr>
          <w:ilvl w:val="0"/>
          <w:numId w:val="74"/>
        </w:numPr>
        <w:tabs>
          <w:tab w:val="clear" w:pos="72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&lt;meta name="description" content="This is a description of the website"&gt;</w:t>
      </w:r>
    </w:p>
    <w:p w14:paraId="256754D1" w14:textId="77777777" w:rsidR="004F3D38" w:rsidRPr="006D5EC2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Example:</w:t>
      </w:r>
      <w:r w:rsidRPr="006D5EC2">
        <w:rPr>
          <w:rFonts w:ascii="Trebuchet MS" w:hAnsi="Trebuchet MS"/>
        </w:rPr>
        <w:t xml:space="preserve"> Search for </w:t>
      </w:r>
      <w:hyperlink r:id="rId8" w:history="1">
        <w:r w:rsidRPr="006D5EC2">
          <w:rPr>
            <w:rStyle w:val="Hyperlink"/>
            <w:rFonts w:ascii="Trebuchet MS" w:hAnsi="Trebuchet MS"/>
            <w:b/>
            <w:bCs/>
          </w:rPr>
          <w:t>www.wikipedia.org</w:t>
        </w:r>
      </w:hyperlink>
      <w:r w:rsidRPr="006D5EC2">
        <w:rPr>
          <w:rFonts w:ascii="Trebuchet MS" w:hAnsi="Trebuchet MS"/>
        </w:rPr>
        <w:t>, view source, and look for &lt;title&gt; and &lt;meta name="description"&gt;.</w:t>
      </w:r>
    </w:p>
    <w:p w14:paraId="082D9ED6" w14:textId="77777777" w:rsidR="004F3D38" w:rsidRPr="006D5EC2" w:rsidRDefault="004F3D38" w:rsidP="004F3D3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Headings (H1, H2):</w:t>
      </w:r>
    </w:p>
    <w:p w14:paraId="5933211A" w14:textId="77777777" w:rsidR="004F3D38" w:rsidRPr="006D5EC2" w:rsidRDefault="004F3D38" w:rsidP="004F3D38">
      <w:pPr>
        <w:numPr>
          <w:ilvl w:val="0"/>
          <w:numId w:val="74"/>
        </w:numPr>
        <w:tabs>
          <w:tab w:val="clear" w:pos="72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&lt;h1&gt;Wikipedia&lt;/h1&gt;</w:t>
      </w:r>
    </w:p>
    <w:p w14:paraId="1989C67A" w14:textId="77777777" w:rsidR="004F3D38" w:rsidRPr="006D5EC2" w:rsidRDefault="004F3D38" w:rsidP="004F3D38">
      <w:pPr>
        <w:numPr>
          <w:ilvl w:val="0"/>
          <w:numId w:val="74"/>
        </w:numPr>
        <w:tabs>
          <w:tab w:val="clear" w:pos="72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&lt;h2&gt;Free Online Encyclopedia&lt;/h2&gt;</w:t>
      </w:r>
    </w:p>
    <w:p w14:paraId="558FFC9A" w14:textId="77777777" w:rsidR="004F3D38" w:rsidRPr="006D5EC2" w:rsidRDefault="004F3D38" w:rsidP="004F3D38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Alt Text for Images:</w:t>
      </w:r>
    </w:p>
    <w:p w14:paraId="0FDA8853" w14:textId="77777777" w:rsidR="004F3D38" w:rsidRPr="006D5EC2" w:rsidRDefault="004F3D38" w:rsidP="004F3D38">
      <w:pPr>
        <w:numPr>
          <w:ilvl w:val="0"/>
          <w:numId w:val="74"/>
        </w:numPr>
        <w:tabs>
          <w:tab w:val="clear" w:pos="72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&lt;</w:t>
      </w:r>
      <w:proofErr w:type="spellStart"/>
      <w:r w:rsidRPr="006D5EC2">
        <w:rPr>
          <w:rFonts w:ascii="Trebuchet MS" w:hAnsi="Trebuchet MS"/>
        </w:rPr>
        <w:t>img</w:t>
      </w:r>
      <w:proofErr w:type="spellEnd"/>
      <w:r w:rsidRPr="006D5EC2">
        <w:rPr>
          <w:rFonts w:ascii="Trebuchet MS" w:hAnsi="Trebuchet MS"/>
        </w:rPr>
        <w:t xml:space="preserve"> </w:t>
      </w:r>
      <w:proofErr w:type="spellStart"/>
      <w:r w:rsidRPr="006D5EC2">
        <w:rPr>
          <w:rFonts w:ascii="Trebuchet MS" w:hAnsi="Trebuchet MS"/>
        </w:rPr>
        <w:t>src</w:t>
      </w:r>
      <w:proofErr w:type="spellEnd"/>
      <w:r w:rsidRPr="006D5EC2">
        <w:rPr>
          <w:rFonts w:ascii="Trebuchet MS" w:hAnsi="Trebuchet MS"/>
        </w:rPr>
        <w:t>="logo.png" alt="Wikipedia logo"&gt;</w:t>
      </w:r>
    </w:p>
    <w:p w14:paraId="4D58E5BD" w14:textId="77777777" w:rsid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53B255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D5EC2">
        <w:rPr>
          <w:rFonts w:ascii="Trebuchet MS" w:hAnsi="Trebuchet MS"/>
          <w:b/>
          <w:bCs/>
          <w:u w:val="single"/>
        </w:rPr>
        <w:t>2. Off-Page SEO</w:t>
      </w:r>
    </w:p>
    <w:p w14:paraId="25ED2958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What it is:</w:t>
      </w:r>
      <w:r w:rsidRPr="006D5EC2">
        <w:rPr>
          <w:rFonts w:ascii="Trebuchet MS" w:hAnsi="Trebuchet MS"/>
        </w:rPr>
        <w:br/>
        <w:t xml:space="preserve">Off-page SEO is all the things you do </w:t>
      </w:r>
      <w:r w:rsidRPr="006D5EC2">
        <w:rPr>
          <w:rFonts w:ascii="Trebuchet MS" w:hAnsi="Trebuchet MS"/>
          <w:b/>
          <w:bCs/>
        </w:rPr>
        <w:t>outside your website</w:t>
      </w:r>
      <w:r w:rsidRPr="006D5EC2">
        <w:rPr>
          <w:rFonts w:ascii="Trebuchet MS" w:hAnsi="Trebuchet MS"/>
        </w:rPr>
        <w:t xml:space="preserve"> to boost its authority and reputation.</w:t>
      </w:r>
    </w:p>
    <w:p w14:paraId="1657CCDF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Key Elements:</w:t>
      </w:r>
    </w:p>
    <w:p w14:paraId="415B35D8" w14:textId="77777777" w:rsidR="006D5EC2" w:rsidRPr="006D5EC2" w:rsidRDefault="006D5EC2" w:rsidP="006D5EC2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Backlinks:</w:t>
      </w:r>
      <w:r w:rsidRPr="006D5EC2">
        <w:rPr>
          <w:rFonts w:ascii="Trebuchet MS" w:hAnsi="Trebuchet MS"/>
        </w:rPr>
        <w:t xml:space="preserve"> Other websites linking to your site (like votes of confidence).</w:t>
      </w:r>
    </w:p>
    <w:p w14:paraId="632D6719" w14:textId="77777777" w:rsidR="006D5EC2" w:rsidRPr="006D5EC2" w:rsidRDefault="006D5EC2" w:rsidP="006D5EC2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Social Media Sharing:</w:t>
      </w:r>
      <w:r w:rsidRPr="006D5EC2">
        <w:rPr>
          <w:rFonts w:ascii="Trebuchet MS" w:hAnsi="Trebuchet MS"/>
        </w:rPr>
        <w:t xml:space="preserve"> Content shared on social media platforms.</w:t>
      </w:r>
    </w:p>
    <w:p w14:paraId="5FD91CCC" w14:textId="77777777" w:rsidR="006D5EC2" w:rsidRPr="006D5EC2" w:rsidRDefault="006D5EC2" w:rsidP="006D5EC2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Guest Blogging:</w:t>
      </w:r>
      <w:r w:rsidRPr="006D5EC2">
        <w:rPr>
          <w:rFonts w:ascii="Trebuchet MS" w:hAnsi="Trebuchet MS"/>
        </w:rPr>
        <w:t xml:space="preserve"> Writing posts on other websites with a link back to yours.</w:t>
      </w:r>
    </w:p>
    <w:p w14:paraId="27329B79" w14:textId="77777777" w:rsidR="006D5EC2" w:rsidRPr="006D5EC2" w:rsidRDefault="006D5EC2" w:rsidP="006D5EC2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lastRenderedPageBreak/>
        <w:t>Brand Mentions:</w:t>
      </w:r>
      <w:r w:rsidRPr="006D5EC2">
        <w:rPr>
          <w:rFonts w:ascii="Trebuchet MS" w:hAnsi="Trebuchet MS"/>
        </w:rPr>
        <w:t xml:space="preserve"> People talking about your brand online.</w:t>
      </w:r>
    </w:p>
    <w:p w14:paraId="5B8330DF" w14:textId="77777777" w:rsid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Usage:</w:t>
      </w:r>
      <w:r w:rsidRPr="006D5EC2">
        <w:rPr>
          <w:rFonts w:ascii="Trebuchet MS" w:hAnsi="Trebuchet MS"/>
        </w:rPr>
        <w:br/>
        <w:t xml:space="preserve">Shows search engines that your website is </w:t>
      </w:r>
      <w:r w:rsidRPr="006D5EC2">
        <w:rPr>
          <w:rFonts w:ascii="Trebuchet MS" w:hAnsi="Trebuchet MS"/>
          <w:b/>
          <w:bCs/>
        </w:rPr>
        <w:t>trustworthy and popular</w:t>
      </w:r>
      <w:r w:rsidRPr="006D5EC2">
        <w:rPr>
          <w:rFonts w:ascii="Trebuchet MS" w:hAnsi="Trebuchet MS"/>
        </w:rPr>
        <w:t>, which can improve rankings.</w:t>
      </w:r>
    </w:p>
    <w:p w14:paraId="1E36AAB6" w14:textId="77777777" w:rsid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0709D20" w14:textId="4931FFFF" w:rsidR="004F3D38" w:rsidRP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F3D38">
        <w:rPr>
          <w:rFonts w:ascii="Trebuchet MS" w:hAnsi="Trebuchet MS"/>
          <w:b/>
          <w:bCs/>
          <w:u w:val="single"/>
        </w:rPr>
        <w:t>How to do?</w:t>
      </w:r>
    </w:p>
    <w:p w14:paraId="3F7B2A35" w14:textId="77777777" w:rsidR="004F3D38" w:rsidRPr="006D5EC2" w:rsidRDefault="004F3D38" w:rsidP="004F3D38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Backlinks:</w:t>
      </w:r>
      <w:r w:rsidRPr="006D5EC2">
        <w:rPr>
          <w:rFonts w:ascii="Trebuchet MS" w:hAnsi="Trebuchet MS"/>
        </w:rPr>
        <w:t xml:space="preserve"> You won’t see them in page source of your site, but tools like </w:t>
      </w:r>
      <w:r w:rsidRPr="006D5EC2">
        <w:rPr>
          <w:rFonts w:ascii="Trebuchet MS" w:hAnsi="Trebuchet MS"/>
          <w:b/>
          <w:bCs/>
        </w:rPr>
        <w:t>Ahrefs</w:t>
      </w:r>
      <w:r w:rsidRPr="006D5EC2">
        <w:rPr>
          <w:rFonts w:ascii="Trebuchet MS" w:hAnsi="Trebuchet MS"/>
        </w:rPr>
        <w:t xml:space="preserve"> or </w:t>
      </w:r>
      <w:r w:rsidRPr="006D5EC2">
        <w:rPr>
          <w:rFonts w:ascii="Trebuchet MS" w:hAnsi="Trebuchet MS"/>
          <w:b/>
          <w:bCs/>
        </w:rPr>
        <w:t>Moz</w:t>
      </w:r>
      <w:r w:rsidRPr="006D5EC2">
        <w:rPr>
          <w:rFonts w:ascii="Trebuchet MS" w:hAnsi="Trebuchet MS"/>
        </w:rPr>
        <w:t xml:space="preserve"> can show which external sites link to a page.</w:t>
      </w:r>
    </w:p>
    <w:p w14:paraId="730F0C44" w14:textId="77777777" w:rsidR="004F3D38" w:rsidRPr="006D5EC2" w:rsidRDefault="004F3D38" w:rsidP="004F3D38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Example: </w:t>
      </w:r>
      <w:r w:rsidRPr="006D5EC2">
        <w:rPr>
          <w:rFonts w:ascii="Trebuchet MS" w:hAnsi="Trebuchet MS"/>
          <w:b/>
          <w:bCs/>
        </w:rPr>
        <w:t>BBC.com</w:t>
      </w:r>
      <w:r w:rsidRPr="006D5EC2">
        <w:rPr>
          <w:rFonts w:ascii="Trebuchet MS" w:hAnsi="Trebuchet MS"/>
        </w:rPr>
        <w:t xml:space="preserve"> has thousands of backlinks pointing to it from other news websites.</w:t>
      </w:r>
    </w:p>
    <w:p w14:paraId="4E6C4BAF" w14:textId="323FD020" w:rsidR="004F3D38" w:rsidRPr="006D5EC2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2BC4E0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D5EC2">
        <w:rPr>
          <w:rFonts w:ascii="Trebuchet MS" w:hAnsi="Trebuchet MS"/>
          <w:b/>
          <w:bCs/>
          <w:u w:val="single"/>
        </w:rPr>
        <w:t>3. Local SEO</w:t>
      </w:r>
    </w:p>
    <w:p w14:paraId="732CAB6D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What it is:</w:t>
      </w:r>
      <w:r w:rsidRPr="006D5EC2">
        <w:rPr>
          <w:rFonts w:ascii="Trebuchet MS" w:hAnsi="Trebuchet MS"/>
        </w:rPr>
        <w:br/>
        <w:t xml:space="preserve">Local SEO focuses on </w:t>
      </w:r>
      <w:r w:rsidRPr="006D5EC2">
        <w:rPr>
          <w:rFonts w:ascii="Trebuchet MS" w:hAnsi="Trebuchet MS"/>
          <w:b/>
          <w:bCs/>
        </w:rPr>
        <w:t>ranking your website for location-based searches</w:t>
      </w:r>
      <w:r w:rsidRPr="006D5EC2">
        <w:rPr>
          <w:rFonts w:ascii="Trebuchet MS" w:hAnsi="Trebuchet MS"/>
        </w:rPr>
        <w:t>.</w:t>
      </w:r>
      <w:r w:rsidRPr="006D5EC2">
        <w:rPr>
          <w:rFonts w:ascii="Trebuchet MS" w:hAnsi="Trebuchet MS"/>
        </w:rPr>
        <w:br/>
        <w:t>For example: “Pizza near me” or “Plumber in New York.”</w:t>
      </w:r>
    </w:p>
    <w:p w14:paraId="13B95D93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Key Elements:</w:t>
      </w:r>
    </w:p>
    <w:p w14:paraId="4947964F" w14:textId="77777777" w:rsidR="006D5EC2" w:rsidRPr="006D5EC2" w:rsidRDefault="006D5EC2" w:rsidP="006D5EC2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Google Business Profile:</w:t>
      </w:r>
      <w:r w:rsidRPr="006D5EC2">
        <w:rPr>
          <w:rFonts w:ascii="Trebuchet MS" w:hAnsi="Trebuchet MS"/>
        </w:rPr>
        <w:t xml:space="preserve"> Creating a business profile on Google Maps.</w:t>
      </w:r>
    </w:p>
    <w:p w14:paraId="5A5E4098" w14:textId="77777777" w:rsidR="006D5EC2" w:rsidRPr="006D5EC2" w:rsidRDefault="006D5EC2" w:rsidP="006D5EC2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Local Keywords:</w:t>
      </w:r>
      <w:r w:rsidRPr="006D5EC2">
        <w:rPr>
          <w:rFonts w:ascii="Trebuchet MS" w:hAnsi="Trebuchet MS"/>
        </w:rPr>
        <w:t xml:space="preserve"> Adding location names to your content.</w:t>
      </w:r>
    </w:p>
    <w:p w14:paraId="6CE0F6A2" w14:textId="77777777" w:rsidR="006D5EC2" w:rsidRPr="006D5EC2" w:rsidRDefault="006D5EC2" w:rsidP="006D5EC2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Reviews &amp; Ratings:</w:t>
      </w:r>
      <w:r w:rsidRPr="006D5EC2">
        <w:rPr>
          <w:rFonts w:ascii="Trebuchet MS" w:hAnsi="Trebuchet MS"/>
        </w:rPr>
        <w:t xml:space="preserve"> Getting positive reviews on Google or Yelp.</w:t>
      </w:r>
    </w:p>
    <w:p w14:paraId="0D62A8E1" w14:textId="77777777" w:rsidR="006D5EC2" w:rsidRPr="006D5EC2" w:rsidRDefault="006D5EC2" w:rsidP="006D5EC2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NAP Consistency:</w:t>
      </w:r>
      <w:r w:rsidRPr="006D5EC2">
        <w:rPr>
          <w:rFonts w:ascii="Trebuchet MS" w:hAnsi="Trebuchet MS"/>
        </w:rPr>
        <w:t xml:space="preserve"> Keeping your Name, Address, and Phone number consistent online.</w:t>
      </w:r>
    </w:p>
    <w:p w14:paraId="1CF57551" w14:textId="77777777" w:rsid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Usage:</w:t>
      </w:r>
      <w:r w:rsidRPr="006D5EC2">
        <w:rPr>
          <w:rFonts w:ascii="Trebuchet MS" w:hAnsi="Trebuchet MS"/>
        </w:rPr>
        <w:br/>
        <w:t xml:space="preserve">Helps small businesses or local services </w:t>
      </w:r>
      <w:r w:rsidRPr="006D5EC2">
        <w:rPr>
          <w:rFonts w:ascii="Trebuchet MS" w:hAnsi="Trebuchet MS"/>
          <w:b/>
          <w:bCs/>
        </w:rPr>
        <w:t>get found by people nearby</w:t>
      </w:r>
      <w:r w:rsidRPr="006D5EC2">
        <w:rPr>
          <w:rFonts w:ascii="Trebuchet MS" w:hAnsi="Trebuchet MS"/>
        </w:rPr>
        <w:t>.</w:t>
      </w:r>
    </w:p>
    <w:p w14:paraId="46E3DD17" w14:textId="77777777" w:rsid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ED58DCF" w14:textId="2CD3538B" w:rsidR="004F3D38" w:rsidRP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F3D38">
        <w:rPr>
          <w:rFonts w:ascii="Trebuchet MS" w:hAnsi="Trebuchet MS"/>
          <w:b/>
          <w:bCs/>
          <w:u w:val="single"/>
        </w:rPr>
        <w:t>How to do?</w:t>
      </w:r>
    </w:p>
    <w:p w14:paraId="7C3AEE5E" w14:textId="77777777" w:rsidR="004F3D38" w:rsidRPr="006D5EC2" w:rsidRDefault="004F3D38" w:rsidP="004F3D38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Google Business Profile:</w:t>
      </w:r>
      <w:r w:rsidRPr="006D5EC2">
        <w:rPr>
          <w:rFonts w:ascii="Trebuchet MS" w:hAnsi="Trebuchet MS"/>
        </w:rPr>
        <w:t xml:space="preserve"> Search for a local business on Google Maps and you’ll see their listing (address, phone, hours).</w:t>
      </w:r>
    </w:p>
    <w:p w14:paraId="16635830" w14:textId="77777777" w:rsidR="004F3D38" w:rsidRPr="006D5EC2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5832FF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D5EC2">
        <w:rPr>
          <w:rFonts w:ascii="Trebuchet MS" w:hAnsi="Trebuchet MS"/>
          <w:b/>
          <w:bCs/>
          <w:u w:val="single"/>
        </w:rPr>
        <w:t>4. Technical SEO</w:t>
      </w:r>
    </w:p>
    <w:p w14:paraId="0FA9395B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What it is:</w:t>
      </w:r>
      <w:r w:rsidRPr="006D5EC2">
        <w:rPr>
          <w:rFonts w:ascii="Trebuchet MS" w:hAnsi="Trebuchet MS"/>
        </w:rPr>
        <w:br/>
        <w:t xml:space="preserve">Technical SEO focuses on the </w:t>
      </w:r>
      <w:r w:rsidRPr="006D5EC2">
        <w:rPr>
          <w:rFonts w:ascii="Trebuchet MS" w:hAnsi="Trebuchet MS"/>
          <w:b/>
          <w:bCs/>
        </w:rPr>
        <w:t>behind-the-scenes structure</w:t>
      </w:r>
      <w:r w:rsidRPr="006D5EC2">
        <w:rPr>
          <w:rFonts w:ascii="Trebuchet MS" w:hAnsi="Trebuchet MS"/>
        </w:rPr>
        <w:t xml:space="preserve"> of your website so search engines can crawl and index it easily.</w:t>
      </w:r>
    </w:p>
    <w:p w14:paraId="6A0A0DEE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Key Elements:</w:t>
      </w:r>
    </w:p>
    <w:p w14:paraId="1EC5544E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Website Speed:</w:t>
      </w:r>
      <w:r w:rsidRPr="006D5EC2">
        <w:rPr>
          <w:rFonts w:ascii="Trebuchet MS" w:hAnsi="Trebuchet MS"/>
        </w:rPr>
        <w:t xml:space="preserve"> Fast-loading websites rank better.</w:t>
      </w:r>
    </w:p>
    <w:p w14:paraId="133FFCF2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Mobile-Friendliness:</w:t>
      </w:r>
      <w:r w:rsidRPr="006D5EC2">
        <w:rPr>
          <w:rFonts w:ascii="Trebuchet MS" w:hAnsi="Trebuchet MS"/>
        </w:rPr>
        <w:t xml:space="preserve"> Site works well on phones and tablets.</w:t>
      </w:r>
    </w:p>
    <w:p w14:paraId="18D783C4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Secure Website (HTTPS):</w:t>
      </w:r>
      <w:r w:rsidRPr="006D5EC2">
        <w:rPr>
          <w:rFonts w:ascii="Trebuchet MS" w:hAnsi="Trebuchet MS"/>
        </w:rPr>
        <w:t xml:space="preserve"> Using SSL certificates for security.</w:t>
      </w:r>
    </w:p>
    <w:p w14:paraId="1EE6C45B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XML Sitemap:</w:t>
      </w:r>
      <w:r w:rsidRPr="006D5EC2">
        <w:rPr>
          <w:rFonts w:ascii="Trebuchet MS" w:hAnsi="Trebuchet MS"/>
        </w:rPr>
        <w:t xml:space="preserve"> Helps search engines find all your pages.</w:t>
      </w:r>
    </w:p>
    <w:p w14:paraId="16079BD8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Robots.txt File:</w:t>
      </w:r>
      <w:r w:rsidRPr="006D5EC2">
        <w:rPr>
          <w:rFonts w:ascii="Trebuchet MS" w:hAnsi="Trebuchet MS"/>
        </w:rPr>
        <w:t xml:space="preserve"> Tells search engines which pages to crawl or ignore.</w:t>
      </w:r>
    </w:p>
    <w:p w14:paraId="3CF27D91" w14:textId="77777777" w:rsidR="006D5EC2" w:rsidRPr="006D5EC2" w:rsidRDefault="006D5EC2" w:rsidP="006D5EC2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Fixing Broken Links:</w:t>
      </w:r>
      <w:r w:rsidRPr="006D5EC2">
        <w:rPr>
          <w:rFonts w:ascii="Trebuchet MS" w:hAnsi="Trebuchet MS"/>
        </w:rPr>
        <w:t xml:space="preserve"> Ensures no dead links exist on your site.</w:t>
      </w:r>
    </w:p>
    <w:p w14:paraId="3DC8042F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</w:rPr>
        <w:t>Usage:</w:t>
      </w:r>
      <w:r w:rsidRPr="006D5EC2">
        <w:rPr>
          <w:rFonts w:ascii="Trebuchet MS" w:hAnsi="Trebuchet MS"/>
        </w:rPr>
        <w:br/>
        <w:t xml:space="preserve">Improves </w:t>
      </w:r>
      <w:r w:rsidRPr="006D5EC2">
        <w:rPr>
          <w:rFonts w:ascii="Trebuchet MS" w:hAnsi="Trebuchet MS"/>
          <w:b/>
          <w:bCs/>
        </w:rPr>
        <w:t>crawlability, site speed, and user experience</w:t>
      </w:r>
      <w:r w:rsidRPr="006D5EC2">
        <w:rPr>
          <w:rFonts w:ascii="Trebuchet MS" w:hAnsi="Trebuchet MS"/>
        </w:rPr>
        <w:t>, which indirectly boosts rankings.</w:t>
      </w:r>
    </w:p>
    <w:p w14:paraId="6BD837F3" w14:textId="77777777" w:rsidR="004F3D38" w:rsidRDefault="004F3D38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D55571E" w14:textId="2B7CBFD6" w:rsidR="006D5EC2" w:rsidRPr="004F3D38" w:rsidRDefault="004F3D38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F3D38">
        <w:rPr>
          <w:rFonts w:ascii="Trebuchet MS" w:hAnsi="Trebuchet MS"/>
          <w:b/>
          <w:bCs/>
          <w:u w:val="single"/>
        </w:rPr>
        <w:lastRenderedPageBreak/>
        <w:t>How to do?</w:t>
      </w:r>
    </w:p>
    <w:p w14:paraId="7A9ECE0B" w14:textId="77777777" w:rsidR="004F3D38" w:rsidRPr="004F3D38" w:rsidRDefault="004F3D38" w:rsidP="004F3D3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  <w:u w:val="single"/>
        </w:rPr>
        <w:t>HTTPS &amp; SSL</w:t>
      </w:r>
      <w:r w:rsidRPr="006D5EC2">
        <w:rPr>
          <w:rFonts w:ascii="Trebuchet MS" w:hAnsi="Trebuchet MS"/>
          <w:b/>
          <w:bCs/>
        </w:rPr>
        <w:t>:</w:t>
      </w:r>
      <w:r w:rsidRPr="006D5EC2">
        <w:rPr>
          <w:rFonts w:ascii="Trebuchet MS" w:hAnsi="Trebuchet MS"/>
        </w:rPr>
        <w:t xml:space="preserve"> Look at the website URL — does it start with https://?</w:t>
      </w:r>
      <w:r>
        <w:rPr>
          <w:rFonts w:ascii="Trebuchet MS" w:hAnsi="Trebuchet MS"/>
        </w:rPr>
        <w:t xml:space="preserve"> </w:t>
      </w:r>
      <w:r w:rsidRPr="004F3D38">
        <w:rPr>
          <w:rFonts w:ascii="Trebuchet MS" w:hAnsi="Trebuchet MS"/>
        </w:rPr>
        <w:t xml:space="preserve">Search engines prefer secure sites, so </w:t>
      </w:r>
      <w:r w:rsidRPr="004F3D38">
        <w:rPr>
          <w:rFonts w:ascii="Trebuchet MS" w:hAnsi="Trebuchet MS"/>
          <w:b/>
          <w:bCs/>
        </w:rPr>
        <w:t>HTTPS improves trust and can positively affect rankings</w:t>
      </w:r>
      <w:r w:rsidRPr="004F3D38">
        <w:rPr>
          <w:rFonts w:ascii="Trebuchet MS" w:hAnsi="Trebuchet MS"/>
        </w:rPr>
        <w:t>.</w:t>
      </w:r>
    </w:p>
    <w:p w14:paraId="744EB069" w14:textId="0D36C44B" w:rsidR="004F3D38" w:rsidRPr="006D5EC2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F3D38">
        <w:rPr>
          <w:rFonts w:ascii="Trebuchet MS" w:hAnsi="Trebuchet MS"/>
          <w:b/>
          <w:bCs/>
          <w:u w:val="single"/>
        </w:rPr>
        <w:t>Try this</w:t>
      </w:r>
      <w:r w:rsidRPr="004F3D38">
        <w:rPr>
          <w:rFonts w:ascii="Trebuchet MS" w:hAnsi="Trebuchet MS"/>
          <w:b/>
          <w:bCs/>
        </w:rPr>
        <w:t>:</w:t>
      </w:r>
      <w:r w:rsidRPr="004F3D38">
        <w:rPr>
          <w:rFonts w:ascii="Trebuchet MS" w:hAnsi="Trebuchet MS"/>
        </w:rPr>
        <w:br/>
        <w:t>Open any website in your browser and check the URL.</w:t>
      </w:r>
      <w:r w:rsidRPr="004F3D38">
        <w:rPr>
          <w:rFonts w:ascii="Trebuchet MS" w:hAnsi="Trebuchet MS"/>
        </w:rPr>
        <w:br/>
      </w:r>
      <w:r w:rsidRPr="004F3D38">
        <w:rPr>
          <w:rFonts w:ascii="Trebuchet MS" w:hAnsi="Trebuchet MS"/>
          <w:b/>
          <w:bCs/>
        </w:rPr>
        <w:t>Example:</w:t>
      </w:r>
      <w:r w:rsidRPr="004F3D38">
        <w:rPr>
          <w:rFonts w:ascii="Trebuchet MS" w:hAnsi="Trebuchet MS"/>
        </w:rPr>
        <w:br/>
        <w:t>https://www.wikipedia.org</w:t>
      </w:r>
      <w:r w:rsidRPr="004F3D38">
        <w:rPr>
          <w:rFonts w:ascii="Trebuchet MS" w:hAnsi="Trebuchet MS"/>
        </w:rPr>
        <w:br/>
        <w:t xml:space="preserve">You will see a </w:t>
      </w:r>
      <w:r w:rsidRPr="004F3D38">
        <w:rPr>
          <w:rFonts w:ascii="Trebuchet MS" w:hAnsi="Trebuchet MS"/>
          <w:b/>
          <w:bCs/>
        </w:rPr>
        <w:t>lock icon</w:t>
      </w:r>
      <w:r w:rsidRPr="004F3D38">
        <w:rPr>
          <w:rFonts w:ascii="Trebuchet MS" w:hAnsi="Trebuchet MS"/>
        </w:rPr>
        <w:t>, meaning the site uses SSL.</w:t>
      </w:r>
    </w:p>
    <w:p w14:paraId="203B6B06" w14:textId="2DCCE392" w:rsidR="004F3D38" w:rsidRPr="004F3D38" w:rsidRDefault="004F3D38" w:rsidP="004F3D3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  <w:u w:val="single"/>
        </w:rPr>
        <w:t>Sitemap link</w:t>
      </w:r>
      <w:r w:rsidRPr="006D5EC2">
        <w:rPr>
          <w:rFonts w:ascii="Trebuchet MS" w:hAnsi="Trebuchet MS"/>
          <w:b/>
          <w:bCs/>
        </w:rPr>
        <w:t>:</w:t>
      </w:r>
      <w:r w:rsidRPr="006D5EC2">
        <w:rPr>
          <w:rFonts w:ascii="Trebuchet MS" w:hAnsi="Trebuchet MS"/>
        </w:rPr>
        <w:t xml:space="preserve"> Usually at </w:t>
      </w:r>
      <w:hyperlink r:id="rId9" w:history="1">
        <w:r w:rsidRPr="006D5EC2">
          <w:rPr>
            <w:rStyle w:val="Hyperlink"/>
            <w:rFonts w:ascii="Trebuchet MS" w:hAnsi="Trebuchet MS"/>
          </w:rPr>
          <w:t>www.example.com/sitemap.xml</w:t>
        </w:r>
      </w:hyperlink>
      <w:r w:rsidRPr="006D5EC2">
        <w:rPr>
          <w:rFonts w:ascii="Trebuchet MS" w:hAnsi="Trebuchet MS"/>
        </w:rPr>
        <w:t>.</w:t>
      </w:r>
      <w:r>
        <w:rPr>
          <w:rFonts w:ascii="Trebuchet MS" w:hAnsi="Trebuchet MS"/>
        </w:rPr>
        <w:t xml:space="preserve"> </w:t>
      </w:r>
      <w:r w:rsidRPr="004F3D38">
        <w:rPr>
          <w:rFonts w:ascii="Trebuchet MS" w:hAnsi="Trebuchet MS"/>
        </w:rPr>
        <w:t xml:space="preserve">A </w:t>
      </w:r>
      <w:r w:rsidRPr="004F3D38">
        <w:rPr>
          <w:rFonts w:ascii="Trebuchet MS" w:hAnsi="Trebuchet MS"/>
          <w:b/>
          <w:bCs/>
        </w:rPr>
        <w:t>sitemap</w:t>
      </w:r>
      <w:r w:rsidRPr="004F3D38">
        <w:rPr>
          <w:rFonts w:ascii="Trebuchet MS" w:hAnsi="Trebuchet MS"/>
        </w:rPr>
        <w:t xml:space="preserve"> is a file that lists important pages on your website so search engines can find and crawl them easily.</w:t>
      </w:r>
    </w:p>
    <w:p w14:paraId="50E5F640" w14:textId="7C476569" w:rsidR="004F3D38" w:rsidRPr="006D5EC2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F3D38">
        <w:rPr>
          <w:rFonts w:ascii="Trebuchet MS" w:hAnsi="Trebuchet MS"/>
          <w:b/>
          <w:bCs/>
          <w:u w:val="single"/>
        </w:rPr>
        <w:t>Try this:</w:t>
      </w:r>
      <w:r w:rsidRPr="004F3D38">
        <w:rPr>
          <w:rFonts w:ascii="Trebuchet MS" w:hAnsi="Trebuchet MS"/>
        </w:rPr>
        <w:br/>
        <w:t>Go to a website’s sitemap by adding /sitemap.xml at the end.</w:t>
      </w:r>
      <w:r w:rsidRPr="004F3D38">
        <w:rPr>
          <w:rFonts w:ascii="Trebuchet MS" w:hAnsi="Trebuchet MS"/>
        </w:rPr>
        <w:br/>
      </w:r>
      <w:r w:rsidRPr="004F3D38">
        <w:rPr>
          <w:rFonts w:ascii="Trebuchet MS" w:hAnsi="Trebuchet MS"/>
          <w:b/>
          <w:bCs/>
        </w:rPr>
        <w:t>Example:</w:t>
      </w:r>
      <w:r w:rsidRPr="004F3D38">
        <w:rPr>
          <w:rFonts w:ascii="Trebuchet MS" w:hAnsi="Trebuchet MS"/>
        </w:rPr>
        <w:br/>
        <w:t>https://www.apple.com/sitemap.xml</w:t>
      </w:r>
      <w:r w:rsidRPr="004F3D38">
        <w:rPr>
          <w:rFonts w:ascii="Trebuchet MS" w:hAnsi="Trebuchet MS"/>
        </w:rPr>
        <w:br/>
        <w:t>You’ll see a structured XML file listing URLs.</w:t>
      </w:r>
    </w:p>
    <w:p w14:paraId="023E94E1" w14:textId="17F8BF72" w:rsidR="004F3D38" w:rsidRPr="004F3D38" w:rsidRDefault="004F3D38" w:rsidP="004F3D3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  <w:u w:val="single"/>
        </w:rPr>
        <w:t>Robots.txt file:</w:t>
      </w:r>
      <w:r w:rsidRPr="006D5EC2">
        <w:rPr>
          <w:rFonts w:ascii="Trebuchet MS" w:hAnsi="Trebuchet MS"/>
        </w:rPr>
        <w:t xml:space="preserve"> Visit www.example.com/robots.txt in your browser.</w:t>
      </w:r>
      <w:r>
        <w:rPr>
          <w:rFonts w:ascii="Trebuchet MS" w:hAnsi="Trebuchet MS"/>
        </w:rPr>
        <w:t xml:space="preserve"> </w:t>
      </w:r>
      <w:r w:rsidRPr="004F3D38">
        <w:rPr>
          <w:rFonts w:ascii="Trebuchet MS" w:hAnsi="Trebuchet MS"/>
        </w:rPr>
        <w:t xml:space="preserve">A </w:t>
      </w:r>
      <w:r w:rsidRPr="004F3D38">
        <w:rPr>
          <w:rFonts w:ascii="Trebuchet MS" w:hAnsi="Trebuchet MS"/>
          <w:b/>
          <w:bCs/>
        </w:rPr>
        <w:t>robots.txt</w:t>
      </w:r>
      <w:r w:rsidRPr="004F3D38">
        <w:rPr>
          <w:rFonts w:ascii="Trebuchet MS" w:hAnsi="Trebuchet MS"/>
        </w:rPr>
        <w:t xml:space="preserve"> file tells search engine crawlers which pages or folders they </w:t>
      </w:r>
      <w:r w:rsidRPr="004F3D38">
        <w:rPr>
          <w:rFonts w:ascii="Trebuchet MS" w:hAnsi="Trebuchet MS"/>
          <w:i/>
          <w:iCs/>
        </w:rPr>
        <w:t>can</w:t>
      </w:r>
      <w:r w:rsidRPr="004F3D38">
        <w:rPr>
          <w:rFonts w:ascii="Trebuchet MS" w:hAnsi="Trebuchet MS"/>
        </w:rPr>
        <w:t xml:space="preserve"> or </w:t>
      </w:r>
      <w:r w:rsidRPr="004F3D38">
        <w:rPr>
          <w:rFonts w:ascii="Trebuchet MS" w:hAnsi="Trebuchet MS"/>
          <w:i/>
          <w:iCs/>
        </w:rPr>
        <w:t>cannot</w:t>
      </w:r>
      <w:r w:rsidRPr="004F3D38">
        <w:rPr>
          <w:rFonts w:ascii="Trebuchet MS" w:hAnsi="Trebuchet MS"/>
        </w:rPr>
        <w:t xml:space="preserve"> access.</w:t>
      </w:r>
    </w:p>
    <w:p w14:paraId="1E1BD9CC" w14:textId="5EE7243A" w:rsidR="004F3D38" w:rsidRPr="006D5EC2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F3D38">
        <w:rPr>
          <w:rFonts w:ascii="Trebuchet MS" w:hAnsi="Trebuchet MS"/>
          <w:b/>
          <w:bCs/>
          <w:u w:val="single"/>
        </w:rPr>
        <w:t>Try this:</w:t>
      </w:r>
      <w:r w:rsidRPr="004F3D38">
        <w:rPr>
          <w:rFonts w:ascii="Trebuchet MS" w:hAnsi="Trebuchet MS"/>
        </w:rPr>
        <w:br/>
        <w:t>Check what a website allows or blocks for crawlers.</w:t>
      </w:r>
      <w:r w:rsidRPr="004F3D38">
        <w:rPr>
          <w:rFonts w:ascii="Trebuchet MS" w:hAnsi="Trebuchet MS"/>
        </w:rPr>
        <w:br/>
      </w:r>
      <w:r w:rsidRPr="004F3D38">
        <w:rPr>
          <w:rFonts w:ascii="Trebuchet MS" w:hAnsi="Trebuchet MS"/>
          <w:b/>
          <w:bCs/>
        </w:rPr>
        <w:t>Example:</w:t>
      </w:r>
      <w:r w:rsidRPr="004F3D38">
        <w:rPr>
          <w:rFonts w:ascii="Trebuchet MS" w:hAnsi="Trebuchet MS"/>
        </w:rPr>
        <w:br/>
        <w:t>https://www.amazon.com/robots.txt</w:t>
      </w:r>
      <w:r w:rsidRPr="004F3D38">
        <w:rPr>
          <w:rFonts w:ascii="Trebuchet MS" w:hAnsi="Trebuchet MS"/>
        </w:rPr>
        <w:br/>
        <w:t>You’ll see many “Disallow” rules for certain folders.</w:t>
      </w:r>
    </w:p>
    <w:p w14:paraId="78FEEA4E" w14:textId="0E364050" w:rsidR="004F3D38" w:rsidRPr="004F3D38" w:rsidRDefault="004F3D38" w:rsidP="004F3D38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  <w:b/>
          <w:bCs/>
          <w:u w:val="single"/>
        </w:rPr>
        <w:t>Page Speed hints in source:</w:t>
      </w:r>
      <w:r w:rsidRPr="006D5EC2">
        <w:rPr>
          <w:rFonts w:ascii="Trebuchet MS" w:hAnsi="Trebuchet MS"/>
        </w:rPr>
        <w:t xml:space="preserve"> </w:t>
      </w:r>
      <w:r w:rsidRPr="004F3D38">
        <w:rPr>
          <w:rFonts w:ascii="Trebuchet MS" w:hAnsi="Trebuchet MS"/>
        </w:rPr>
        <w:t xml:space="preserve">In the page’s source code, scripts may load with attributes like </w:t>
      </w:r>
      <w:r w:rsidRPr="004F3D38">
        <w:rPr>
          <w:rFonts w:ascii="Trebuchet MS" w:hAnsi="Trebuchet MS"/>
          <w:b/>
          <w:bCs/>
        </w:rPr>
        <w:t>async</w:t>
      </w:r>
      <w:r w:rsidRPr="004F3D38">
        <w:rPr>
          <w:rFonts w:ascii="Trebuchet MS" w:hAnsi="Trebuchet MS"/>
        </w:rPr>
        <w:t xml:space="preserve"> or </w:t>
      </w:r>
      <w:r w:rsidRPr="004F3D38">
        <w:rPr>
          <w:rFonts w:ascii="Trebuchet MS" w:hAnsi="Trebuchet MS"/>
          <w:b/>
          <w:bCs/>
        </w:rPr>
        <w:t>defer</w:t>
      </w:r>
      <w:r w:rsidRPr="004F3D38">
        <w:rPr>
          <w:rFonts w:ascii="Trebuchet MS" w:hAnsi="Trebuchet MS"/>
        </w:rPr>
        <w:t>:</w:t>
      </w:r>
    </w:p>
    <w:p w14:paraId="1BB315CD" w14:textId="77777777" w:rsidR="004F3D38" w:rsidRDefault="004F3D38" w:rsidP="004F3D38">
      <w:pPr>
        <w:pStyle w:val="ListParagraph"/>
        <w:numPr>
          <w:ilvl w:val="1"/>
          <w:numId w:val="77"/>
        </w:numPr>
        <w:tabs>
          <w:tab w:val="left" w:pos="1800"/>
          <w:tab w:val="left" w:pos="1890"/>
        </w:tabs>
        <w:ind w:left="1530" w:firstLine="0"/>
        <w:rPr>
          <w:rFonts w:ascii="Trebuchet MS" w:hAnsi="Trebuchet MS"/>
        </w:rPr>
      </w:pPr>
      <w:r w:rsidRPr="004F3D38">
        <w:rPr>
          <w:rFonts w:ascii="Trebuchet MS" w:hAnsi="Trebuchet MS"/>
          <w:b/>
          <w:bCs/>
        </w:rPr>
        <w:t>async</w:t>
      </w:r>
      <w:r w:rsidRPr="004F3D38">
        <w:rPr>
          <w:rFonts w:ascii="Trebuchet MS" w:hAnsi="Trebuchet MS"/>
        </w:rPr>
        <w:t xml:space="preserve"> loads the script while the page continues loading</w:t>
      </w:r>
      <w:r>
        <w:rPr>
          <w:rFonts w:ascii="Trebuchet MS" w:hAnsi="Trebuchet MS"/>
        </w:rPr>
        <w:t>.</w:t>
      </w:r>
    </w:p>
    <w:p w14:paraId="6688A539" w14:textId="6DC0E236" w:rsidR="004F3D38" w:rsidRPr="004F3D38" w:rsidRDefault="004F3D38" w:rsidP="004F3D38">
      <w:pPr>
        <w:pStyle w:val="ListParagraph"/>
        <w:numPr>
          <w:ilvl w:val="1"/>
          <w:numId w:val="77"/>
        </w:numPr>
        <w:tabs>
          <w:tab w:val="left" w:pos="1800"/>
          <w:tab w:val="left" w:pos="1890"/>
        </w:tabs>
        <w:ind w:left="1530" w:firstLine="0"/>
        <w:rPr>
          <w:rFonts w:ascii="Trebuchet MS" w:hAnsi="Trebuchet MS"/>
        </w:rPr>
      </w:pPr>
      <w:r w:rsidRPr="004F3D38">
        <w:rPr>
          <w:rFonts w:ascii="Trebuchet MS" w:hAnsi="Trebuchet MS"/>
          <w:b/>
          <w:bCs/>
        </w:rPr>
        <w:t>defer</w:t>
      </w:r>
      <w:r w:rsidRPr="004F3D38">
        <w:rPr>
          <w:rFonts w:ascii="Trebuchet MS" w:hAnsi="Trebuchet MS"/>
        </w:rPr>
        <w:t xml:space="preserve"> loads scripts after the HTML is fully parsed.</w:t>
      </w:r>
    </w:p>
    <w:p w14:paraId="23376129" w14:textId="3439DDD3" w:rsidR="004F3D38" w:rsidRPr="004F3D38" w:rsidRDefault="004F3D38" w:rsidP="004F3D3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gramStart"/>
      <w:r w:rsidRPr="004F3D38">
        <w:rPr>
          <w:rFonts w:ascii="Trebuchet MS" w:hAnsi="Trebuchet MS"/>
        </w:rPr>
        <w:t>These help</w:t>
      </w:r>
      <w:proofErr w:type="gramEnd"/>
      <w:r w:rsidRPr="004F3D38">
        <w:rPr>
          <w:rFonts w:ascii="Trebuchet MS" w:hAnsi="Trebuchet MS"/>
        </w:rPr>
        <w:t xml:space="preserve"> improve </w:t>
      </w:r>
      <w:r w:rsidRPr="004F3D38">
        <w:rPr>
          <w:rFonts w:ascii="Trebuchet MS" w:hAnsi="Trebuchet MS"/>
          <w:b/>
          <w:bCs/>
        </w:rPr>
        <w:t>page speed</w:t>
      </w:r>
      <w:r w:rsidRPr="004F3D38">
        <w:rPr>
          <w:rFonts w:ascii="Trebuchet MS" w:hAnsi="Trebuchet MS"/>
        </w:rPr>
        <w:t>, which is an important ranking factor.</w:t>
      </w:r>
    </w:p>
    <w:p w14:paraId="4E80ACD8" w14:textId="77777777" w:rsidR="004F3D38" w:rsidRPr="004F3D38" w:rsidRDefault="004F3D38" w:rsidP="004F3D38">
      <w:pPr>
        <w:tabs>
          <w:tab w:val="left" w:pos="1800"/>
        </w:tabs>
        <w:ind w:left="1627"/>
        <w:contextualSpacing/>
        <w:rPr>
          <w:rFonts w:ascii="Trebuchet MS" w:hAnsi="Trebuchet MS"/>
          <w:lang w:bidi="hi-IN"/>
        </w:rPr>
      </w:pPr>
      <w:r w:rsidRPr="007C2279">
        <w:rPr>
          <w:rFonts w:ascii="Trebuchet MS" w:hAnsi="Trebuchet MS"/>
          <w:b/>
          <w:bCs/>
          <w:u w:val="single"/>
          <w:lang w:bidi="hi-IN"/>
        </w:rPr>
        <w:t>Try this</w:t>
      </w:r>
      <w:r w:rsidRPr="004F3D38">
        <w:rPr>
          <w:rFonts w:ascii="Trebuchet MS" w:hAnsi="Trebuchet MS"/>
          <w:b/>
          <w:bCs/>
          <w:lang w:bidi="hi-IN"/>
        </w:rPr>
        <w:t>:</w:t>
      </w:r>
      <w:r w:rsidRPr="004F3D38">
        <w:rPr>
          <w:rFonts w:ascii="Trebuchet MS" w:hAnsi="Trebuchet MS"/>
          <w:lang w:bidi="hi-IN"/>
        </w:rPr>
        <w:br/>
        <w:t xml:space="preserve">Open a page </w:t>
      </w:r>
      <w:r w:rsidRPr="004F3D38">
        <w:rPr>
          <w:rFonts w:ascii="Arial" w:hAnsi="Arial" w:cs="Arial"/>
          <w:lang w:bidi="hi-IN"/>
        </w:rPr>
        <w:t>→</w:t>
      </w:r>
      <w:r w:rsidRPr="004F3D38">
        <w:rPr>
          <w:rFonts w:ascii="Trebuchet MS" w:hAnsi="Trebuchet MS"/>
          <w:lang w:bidi="hi-IN"/>
        </w:rPr>
        <w:t xml:space="preserve"> Right-click </w:t>
      </w:r>
      <w:r w:rsidRPr="004F3D38">
        <w:rPr>
          <w:rFonts w:ascii="Arial" w:hAnsi="Arial" w:cs="Arial"/>
          <w:lang w:bidi="hi-IN"/>
        </w:rPr>
        <w:t>→</w:t>
      </w:r>
      <w:r w:rsidRPr="004F3D38">
        <w:rPr>
          <w:rFonts w:ascii="Trebuchet MS" w:hAnsi="Trebuchet MS"/>
          <w:lang w:bidi="hi-IN"/>
        </w:rPr>
        <w:t xml:space="preserve"> </w:t>
      </w:r>
      <w:r w:rsidRPr="004F3D38">
        <w:rPr>
          <w:rFonts w:ascii="Trebuchet MS" w:hAnsi="Trebuchet MS"/>
          <w:i/>
          <w:iCs/>
          <w:lang w:bidi="hi-IN"/>
        </w:rPr>
        <w:t>View Page Source</w:t>
      </w:r>
      <w:r w:rsidRPr="004F3D38">
        <w:rPr>
          <w:rFonts w:ascii="Trebuchet MS" w:hAnsi="Trebuchet MS"/>
          <w:lang w:bidi="hi-IN"/>
        </w:rPr>
        <w:t xml:space="preserve"> </w:t>
      </w:r>
      <w:r w:rsidRPr="004F3D38">
        <w:rPr>
          <w:rFonts w:ascii="Arial" w:hAnsi="Arial" w:cs="Arial"/>
          <w:lang w:bidi="hi-IN"/>
        </w:rPr>
        <w:t>→</w:t>
      </w:r>
      <w:r w:rsidRPr="004F3D38">
        <w:rPr>
          <w:rFonts w:ascii="Trebuchet MS" w:hAnsi="Trebuchet MS"/>
          <w:lang w:bidi="hi-IN"/>
        </w:rPr>
        <w:t xml:space="preserve"> search for </w:t>
      </w:r>
      <w:r w:rsidRPr="004F3D38">
        <w:rPr>
          <w:rFonts w:ascii="Trebuchet MS" w:hAnsi="Trebuchet MS" w:cs="Courier New"/>
          <w:lang w:bidi="hi-IN"/>
        </w:rPr>
        <w:t>&lt;script</w:t>
      </w:r>
      <w:r w:rsidRPr="004F3D38">
        <w:rPr>
          <w:rFonts w:ascii="Trebuchet MS" w:hAnsi="Trebuchet MS"/>
          <w:lang w:bidi="hi-IN"/>
        </w:rPr>
        <w:t>.</w:t>
      </w:r>
      <w:r w:rsidRPr="004F3D38">
        <w:rPr>
          <w:rFonts w:ascii="Trebuchet MS" w:hAnsi="Trebuchet MS"/>
          <w:lang w:bidi="hi-IN"/>
        </w:rPr>
        <w:br/>
        <w:t>You might see something like:</w:t>
      </w:r>
    </w:p>
    <w:p w14:paraId="3973B150" w14:textId="77777777" w:rsidR="004F3D38" w:rsidRPr="004F3D38" w:rsidRDefault="004F3D38" w:rsidP="004F3D38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627"/>
        <w:contextualSpacing/>
        <w:rPr>
          <w:rFonts w:ascii="Trebuchet MS" w:hAnsi="Trebuchet MS" w:cs="Courier New"/>
          <w:lang w:bidi="hi-IN"/>
        </w:rPr>
      </w:pPr>
      <w:r w:rsidRPr="004F3D38">
        <w:rPr>
          <w:rFonts w:ascii="Trebuchet MS" w:hAnsi="Trebuchet MS" w:cs="Courier New"/>
          <w:lang w:bidi="hi-IN"/>
        </w:rPr>
        <w:t xml:space="preserve">&lt;script </w:t>
      </w:r>
      <w:proofErr w:type="spellStart"/>
      <w:r w:rsidRPr="004F3D38">
        <w:rPr>
          <w:rFonts w:ascii="Trebuchet MS" w:hAnsi="Trebuchet MS" w:cs="Courier New"/>
          <w:lang w:bidi="hi-IN"/>
        </w:rPr>
        <w:t>src</w:t>
      </w:r>
      <w:proofErr w:type="spellEnd"/>
      <w:r w:rsidRPr="004F3D38">
        <w:rPr>
          <w:rFonts w:ascii="Trebuchet MS" w:hAnsi="Trebuchet MS" w:cs="Courier New"/>
          <w:lang w:bidi="hi-IN"/>
        </w:rPr>
        <w:t>="main.js" defer&gt;&lt;/script&gt;</w:t>
      </w:r>
    </w:p>
    <w:p w14:paraId="2666118C" w14:textId="77777777" w:rsidR="004F3D38" w:rsidRPr="004F3D38" w:rsidRDefault="004F3D38" w:rsidP="004F3D38">
      <w:pPr>
        <w:tabs>
          <w:tab w:val="left" w:pos="1800"/>
        </w:tabs>
        <w:ind w:left="1627"/>
        <w:contextualSpacing/>
        <w:rPr>
          <w:rFonts w:ascii="Trebuchet MS" w:hAnsi="Trebuchet MS"/>
          <w:lang w:bidi="hi-IN"/>
        </w:rPr>
      </w:pPr>
      <w:r w:rsidRPr="004F3D38">
        <w:rPr>
          <w:rFonts w:ascii="Trebuchet MS" w:hAnsi="Trebuchet MS"/>
          <w:lang w:bidi="hi-IN"/>
        </w:rPr>
        <w:t>or</w:t>
      </w:r>
    </w:p>
    <w:p w14:paraId="34BBE647" w14:textId="77777777" w:rsidR="004F3D38" w:rsidRPr="004F3D38" w:rsidRDefault="004F3D38" w:rsidP="004F3D38">
      <w:pPr>
        <w:tabs>
          <w:tab w:val="left" w:pos="916"/>
          <w:tab w:val="left" w:pos="180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627"/>
        <w:contextualSpacing/>
        <w:rPr>
          <w:rFonts w:ascii="Trebuchet MS" w:hAnsi="Trebuchet MS" w:cs="Courier New"/>
          <w:lang w:bidi="hi-IN"/>
        </w:rPr>
      </w:pPr>
      <w:r w:rsidRPr="004F3D38">
        <w:rPr>
          <w:rFonts w:ascii="Trebuchet MS" w:hAnsi="Trebuchet MS" w:cs="Courier New"/>
          <w:lang w:bidi="hi-IN"/>
        </w:rPr>
        <w:t xml:space="preserve">&lt;script </w:t>
      </w:r>
      <w:proofErr w:type="spellStart"/>
      <w:r w:rsidRPr="004F3D38">
        <w:rPr>
          <w:rFonts w:ascii="Trebuchet MS" w:hAnsi="Trebuchet MS" w:cs="Courier New"/>
          <w:lang w:bidi="hi-IN"/>
        </w:rPr>
        <w:t>src</w:t>
      </w:r>
      <w:proofErr w:type="spellEnd"/>
      <w:r w:rsidRPr="004F3D38">
        <w:rPr>
          <w:rFonts w:ascii="Trebuchet MS" w:hAnsi="Trebuchet MS" w:cs="Courier New"/>
          <w:lang w:bidi="hi-IN"/>
        </w:rPr>
        <w:t>="analytics.js" async&gt;&lt;/script&gt;</w:t>
      </w:r>
    </w:p>
    <w:p w14:paraId="277DF109" w14:textId="77777777" w:rsidR="004F3D38" w:rsidRPr="004F3D38" w:rsidRDefault="004F3D38" w:rsidP="004F3D38">
      <w:pPr>
        <w:tabs>
          <w:tab w:val="left" w:pos="1800"/>
        </w:tabs>
        <w:ind w:left="1627"/>
        <w:contextualSpacing/>
        <w:rPr>
          <w:rFonts w:ascii="Trebuchet MS" w:hAnsi="Trebuchet MS"/>
          <w:lang w:bidi="hi-IN"/>
        </w:rPr>
      </w:pPr>
      <w:r w:rsidRPr="004F3D38">
        <w:rPr>
          <w:rFonts w:ascii="Trebuchet MS" w:hAnsi="Trebuchet MS"/>
          <w:lang w:bidi="hi-IN"/>
        </w:rPr>
        <w:t>These speed up loading by delaying how scripts run.</w:t>
      </w:r>
    </w:p>
    <w:p w14:paraId="3EBCD24E" w14:textId="2EE232FB" w:rsidR="007C2279" w:rsidRDefault="007C2279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0DFBDDC9" w14:textId="3848A238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D5EC2">
        <w:rPr>
          <w:rFonts w:ascii="Trebuchet MS" w:hAnsi="Trebuchet MS"/>
          <w:b/>
          <w:bCs/>
        </w:rPr>
        <w:lastRenderedPageBreak/>
        <w:t>Summary Table</w:t>
      </w:r>
      <w:r w:rsidR="007C2279">
        <w:rPr>
          <w:rFonts w:ascii="Trebuchet MS" w:hAnsi="Trebuchet MS"/>
          <w:b/>
          <w:bCs/>
        </w:rPr>
        <w:t>:</w:t>
      </w:r>
    </w:p>
    <w:tbl>
      <w:tblPr>
        <w:tblW w:w="936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2109"/>
        <w:gridCol w:w="2928"/>
        <w:gridCol w:w="2742"/>
      </w:tblGrid>
      <w:tr w:rsidR="007C2279" w:rsidRPr="006D5EC2" w14:paraId="2106D38B" w14:textId="77777777" w:rsidTr="007C227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278313A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  <w:b/>
                <w:bCs/>
              </w:rPr>
            </w:pPr>
            <w:r w:rsidRPr="006D5EC2">
              <w:rPr>
                <w:rFonts w:ascii="Trebuchet MS" w:hAnsi="Trebuchet MS"/>
                <w:b/>
                <w:bCs/>
              </w:rPr>
              <w:t>Type</w:t>
            </w:r>
          </w:p>
        </w:tc>
        <w:tc>
          <w:tcPr>
            <w:tcW w:w="2079" w:type="dxa"/>
            <w:vAlign w:val="center"/>
            <w:hideMark/>
          </w:tcPr>
          <w:p w14:paraId="2805434E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  <w:b/>
                <w:bCs/>
              </w:rPr>
            </w:pPr>
            <w:r w:rsidRPr="006D5EC2">
              <w:rPr>
                <w:rFonts w:ascii="Trebuchet MS" w:hAnsi="Trebuchet MS"/>
                <w:b/>
                <w:bCs/>
              </w:rPr>
              <w:t>Focus</w:t>
            </w:r>
          </w:p>
        </w:tc>
        <w:tc>
          <w:tcPr>
            <w:tcW w:w="0" w:type="auto"/>
            <w:vAlign w:val="center"/>
            <w:hideMark/>
          </w:tcPr>
          <w:p w14:paraId="6CF3DAE1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  <w:b/>
                <w:bCs/>
              </w:rPr>
            </w:pPr>
            <w:r w:rsidRPr="006D5EC2">
              <w:rPr>
                <w:rFonts w:ascii="Trebuchet MS" w:hAnsi="Trebuchet MS"/>
                <w:b/>
                <w:bCs/>
              </w:rPr>
              <w:t>Example</w:t>
            </w:r>
          </w:p>
        </w:tc>
        <w:tc>
          <w:tcPr>
            <w:tcW w:w="2697" w:type="dxa"/>
            <w:vAlign w:val="center"/>
            <w:hideMark/>
          </w:tcPr>
          <w:p w14:paraId="6220D7E2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84"/>
              <w:rPr>
                <w:rFonts w:ascii="Trebuchet MS" w:hAnsi="Trebuchet MS"/>
                <w:b/>
                <w:bCs/>
              </w:rPr>
            </w:pPr>
            <w:r w:rsidRPr="006D5EC2">
              <w:rPr>
                <w:rFonts w:ascii="Trebuchet MS" w:hAnsi="Trebuchet MS"/>
                <w:b/>
                <w:bCs/>
              </w:rPr>
              <w:t>Why Important</w:t>
            </w:r>
          </w:p>
        </w:tc>
      </w:tr>
      <w:tr w:rsidR="007C2279" w:rsidRPr="006D5EC2" w14:paraId="4796515F" w14:textId="77777777" w:rsidTr="007C22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EE3831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  <w:b/>
                <w:bCs/>
              </w:rPr>
              <w:t>On-Page SEO</w:t>
            </w:r>
          </w:p>
        </w:tc>
        <w:tc>
          <w:tcPr>
            <w:tcW w:w="2079" w:type="dxa"/>
            <w:vAlign w:val="center"/>
            <w:hideMark/>
          </w:tcPr>
          <w:p w14:paraId="56EE6839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Your website content</w:t>
            </w:r>
          </w:p>
        </w:tc>
        <w:tc>
          <w:tcPr>
            <w:tcW w:w="0" w:type="auto"/>
            <w:vAlign w:val="center"/>
            <w:hideMark/>
          </w:tcPr>
          <w:p w14:paraId="132123EF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Keywords, headings, images</w:t>
            </w:r>
          </w:p>
        </w:tc>
        <w:tc>
          <w:tcPr>
            <w:tcW w:w="2697" w:type="dxa"/>
            <w:vAlign w:val="center"/>
            <w:hideMark/>
          </w:tcPr>
          <w:p w14:paraId="796C3767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84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Helps search engines understand your site</w:t>
            </w:r>
          </w:p>
        </w:tc>
      </w:tr>
      <w:tr w:rsidR="007C2279" w:rsidRPr="006D5EC2" w14:paraId="0C2BDD42" w14:textId="77777777" w:rsidTr="007C22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BC732A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  <w:b/>
                <w:bCs/>
              </w:rPr>
              <w:t>Off-Page SEO</w:t>
            </w:r>
          </w:p>
        </w:tc>
        <w:tc>
          <w:tcPr>
            <w:tcW w:w="2079" w:type="dxa"/>
            <w:vAlign w:val="center"/>
            <w:hideMark/>
          </w:tcPr>
          <w:p w14:paraId="149B014E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External factors</w:t>
            </w:r>
          </w:p>
        </w:tc>
        <w:tc>
          <w:tcPr>
            <w:tcW w:w="0" w:type="auto"/>
            <w:vAlign w:val="center"/>
            <w:hideMark/>
          </w:tcPr>
          <w:p w14:paraId="198DC84F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Backlinks, social shares</w:t>
            </w:r>
          </w:p>
        </w:tc>
        <w:tc>
          <w:tcPr>
            <w:tcW w:w="2697" w:type="dxa"/>
            <w:vAlign w:val="center"/>
            <w:hideMark/>
          </w:tcPr>
          <w:p w14:paraId="6F4A304D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84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Builds website authority &amp; trust</w:t>
            </w:r>
          </w:p>
        </w:tc>
      </w:tr>
      <w:tr w:rsidR="007C2279" w:rsidRPr="006D5EC2" w14:paraId="41D19226" w14:textId="77777777" w:rsidTr="007C22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D3D405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  <w:b/>
                <w:bCs/>
              </w:rPr>
              <w:t>Local SEO</w:t>
            </w:r>
          </w:p>
        </w:tc>
        <w:tc>
          <w:tcPr>
            <w:tcW w:w="2079" w:type="dxa"/>
            <w:vAlign w:val="center"/>
            <w:hideMark/>
          </w:tcPr>
          <w:p w14:paraId="1E796948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Location-based searches</w:t>
            </w:r>
          </w:p>
        </w:tc>
        <w:tc>
          <w:tcPr>
            <w:tcW w:w="0" w:type="auto"/>
            <w:vAlign w:val="center"/>
            <w:hideMark/>
          </w:tcPr>
          <w:p w14:paraId="32C8C21A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Google Business, local keywords</w:t>
            </w:r>
          </w:p>
        </w:tc>
        <w:tc>
          <w:tcPr>
            <w:tcW w:w="2697" w:type="dxa"/>
            <w:vAlign w:val="center"/>
            <w:hideMark/>
          </w:tcPr>
          <w:p w14:paraId="5ACB3C35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84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Helps local customers find you</w:t>
            </w:r>
          </w:p>
        </w:tc>
      </w:tr>
      <w:tr w:rsidR="007C2279" w:rsidRPr="006D5EC2" w14:paraId="574D3666" w14:textId="77777777" w:rsidTr="007C22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E08DEE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120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  <w:b/>
                <w:bCs/>
              </w:rPr>
              <w:t>Technical SEO</w:t>
            </w:r>
          </w:p>
        </w:tc>
        <w:tc>
          <w:tcPr>
            <w:tcW w:w="2079" w:type="dxa"/>
            <w:vAlign w:val="center"/>
            <w:hideMark/>
          </w:tcPr>
          <w:p w14:paraId="04B199F0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72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Website structure &amp; performance</w:t>
            </w:r>
          </w:p>
        </w:tc>
        <w:tc>
          <w:tcPr>
            <w:tcW w:w="0" w:type="auto"/>
            <w:vAlign w:val="center"/>
            <w:hideMark/>
          </w:tcPr>
          <w:p w14:paraId="2C6B41B0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Site speed, mobile-friendly, sitemaps</w:t>
            </w:r>
          </w:p>
        </w:tc>
        <w:tc>
          <w:tcPr>
            <w:tcW w:w="2697" w:type="dxa"/>
            <w:vAlign w:val="center"/>
            <w:hideMark/>
          </w:tcPr>
          <w:p w14:paraId="29C3CAF1" w14:textId="77777777" w:rsidR="006D5EC2" w:rsidRPr="006D5EC2" w:rsidRDefault="006D5EC2" w:rsidP="007C2279">
            <w:pPr>
              <w:tabs>
                <w:tab w:val="left" w:pos="1800"/>
                <w:tab w:val="left" w:pos="1890"/>
              </w:tabs>
              <w:ind w:left="84"/>
              <w:rPr>
                <w:rFonts w:ascii="Trebuchet MS" w:hAnsi="Trebuchet MS"/>
              </w:rPr>
            </w:pPr>
            <w:r w:rsidRPr="006D5EC2">
              <w:rPr>
                <w:rFonts w:ascii="Trebuchet MS" w:hAnsi="Trebuchet MS"/>
              </w:rPr>
              <w:t>Helps search engines crawl &amp; index your site</w:t>
            </w:r>
          </w:p>
        </w:tc>
      </w:tr>
    </w:tbl>
    <w:p w14:paraId="482CBF65" w14:textId="55841303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5A6EAD" w14:textId="76B75811" w:rsidR="006D5EC2" w:rsidRPr="007C2279" w:rsidRDefault="007C2279" w:rsidP="007C2279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7C2279">
        <w:rPr>
          <w:rFonts w:ascii="Trebuchet MS" w:hAnsi="Trebuchet MS"/>
          <w:b/>
          <w:bCs/>
          <w:u w:val="single"/>
        </w:rPr>
        <w:t>Assignment</w:t>
      </w:r>
    </w:p>
    <w:p w14:paraId="77C0370E" w14:textId="77777777" w:rsidR="007C2279" w:rsidRPr="006D5EC2" w:rsidRDefault="007C2279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954BAD0" w14:textId="77777777" w:rsidR="006D5EC2" w:rsidRPr="006D5EC2" w:rsidRDefault="006D5EC2" w:rsidP="006D5EC2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Go to </w:t>
      </w:r>
      <w:hyperlink r:id="rId10" w:history="1">
        <w:r w:rsidRPr="006D5EC2">
          <w:rPr>
            <w:rStyle w:val="Hyperlink"/>
            <w:rFonts w:ascii="Trebuchet MS" w:hAnsi="Trebuchet MS"/>
            <w:b/>
            <w:bCs/>
          </w:rPr>
          <w:t>www.wikipedia.org</w:t>
        </w:r>
      </w:hyperlink>
      <w:r w:rsidRPr="006D5EC2">
        <w:rPr>
          <w:rFonts w:ascii="Trebuchet MS" w:hAnsi="Trebuchet MS"/>
        </w:rPr>
        <w:t xml:space="preserve">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Right-click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View Page Source.</w:t>
      </w:r>
    </w:p>
    <w:p w14:paraId="728FA0D7" w14:textId="77777777" w:rsidR="006D5EC2" w:rsidRPr="006D5EC2" w:rsidRDefault="006D5EC2" w:rsidP="006D5EC2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Search for &lt;title&gt;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see the meta title.</w:t>
      </w:r>
    </w:p>
    <w:p w14:paraId="0B1A4BCC" w14:textId="77777777" w:rsidR="006D5EC2" w:rsidRPr="006D5EC2" w:rsidRDefault="006D5EC2" w:rsidP="006D5EC2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Search for &lt;meta name="description"&gt;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see the meta description.</w:t>
      </w:r>
    </w:p>
    <w:p w14:paraId="0ADA95F9" w14:textId="77777777" w:rsidR="006D5EC2" w:rsidRPr="006D5EC2" w:rsidRDefault="006D5EC2" w:rsidP="006D5EC2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Search for &lt;h1&gt;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see the main heading.</w:t>
      </w:r>
    </w:p>
    <w:p w14:paraId="7EB82228" w14:textId="77777777" w:rsidR="006D5EC2" w:rsidRPr="006D5EC2" w:rsidRDefault="006D5EC2" w:rsidP="006D5EC2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D5EC2">
        <w:rPr>
          <w:rFonts w:ascii="Trebuchet MS" w:hAnsi="Trebuchet MS"/>
        </w:rPr>
        <w:t>Look at &lt;</w:t>
      </w:r>
      <w:proofErr w:type="spellStart"/>
      <w:r w:rsidRPr="006D5EC2">
        <w:rPr>
          <w:rFonts w:ascii="Trebuchet MS" w:hAnsi="Trebuchet MS"/>
        </w:rPr>
        <w:t>img</w:t>
      </w:r>
      <w:proofErr w:type="spellEnd"/>
      <w:r w:rsidRPr="006D5EC2">
        <w:rPr>
          <w:rFonts w:ascii="Trebuchet MS" w:hAnsi="Trebuchet MS"/>
        </w:rPr>
        <w:t xml:space="preserve">&gt; tags </w:t>
      </w:r>
      <w:r w:rsidRPr="006D5EC2">
        <w:rPr>
          <w:rFonts w:ascii="Arial" w:hAnsi="Arial" w:cs="Arial"/>
        </w:rPr>
        <w:t>→</w:t>
      </w:r>
      <w:r w:rsidRPr="006D5EC2">
        <w:rPr>
          <w:rFonts w:ascii="Trebuchet MS" w:hAnsi="Trebuchet MS"/>
        </w:rPr>
        <w:t xml:space="preserve"> see the alt text.</w:t>
      </w:r>
    </w:p>
    <w:p w14:paraId="79035B47" w14:textId="77777777" w:rsidR="006D5EC2" w:rsidRPr="006D5EC2" w:rsidRDefault="006D5EC2" w:rsidP="006D5EC2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D5EC2">
        <w:rPr>
          <w:rFonts w:ascii="Trebuchet MS" w:hAnsi="Trebuchet MS"/>
        </w:rPr>
        <w:t xml:space="preserve">This way, you can </w:t>
      </w:r>
      <w:r w:rsidRPr="006D5EC2">
        <w:rPr>
          <w:rFonts w:ascii="Trebuchet MS" w:hAnsi="Trebuchet MS"/>
          <w:b/>
          <w:bCs/>
        </w:rPr>
        <w:t>see real-world examples of on-page and technical SEO</w:t>
      </w:r>
      <w:r w:rsidRPr="006D5EC2">
        <w:rPr>
          <w:rFonts w:ascii="Trebuchet MS" w:hAnsi="Trebuchet MS"/>
        </w:rPr>
        <w:t xml:space="preserve"> in action.</w:t>
      </w:r>
    </w:p>
    <w:sectPr w:rsidR="006D5EC2" w:rsidRPr="006D5EC2" w:rsidSect="00C469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8D242C" w14:textId="77777777" w:rsidR="00A85A1D" w:rsidRDefault="00A85A1D">
      <w:r>
        <w:separator/>
      </w:r>
    </w:p>
  </w:endnote>
  <w:endnote w:type="continuationSeparator" w:id="0">
    <w:p w14:paraId="4D9C2D09" w14:textId="77777777" w:rsidR="00A85A1D" w:rsidRDefault="00A85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07109161" name="Picture 1207109161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9A765" w14:textId="77777777" w:rsidR="00A85A1D" w:rsidRDefault="00A85A1D">
      <w:r>
        <w:separator/>
      </w:r>
    </w:p>
  </w:footnote>
  <w:footnote w:type="continuationSeparator" w:id="0">
    <w:p w14:paraId="2E477367" w14:textId="77777777" w:rsidR="00A85A1D" w:rsidRDefault="00A85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B250F1" w14:textId="240271A3" w:rsidR="00B033C4" w:rsidRPr="00D1398B" w:rsidRDefault="007C2279" w:rsidP="00B033C4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sz w:val="28"/>
                              <w:szCs w:val="28"/>
                              <w:u w:val="single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Types of SEO</w:t>
                          </w:r>
                        </w:p>
                        <w:p w14:paraId="6A9D48D5" w14:textId="11D80CDD" w:rsidR="00D30E35" w:rsidRPr="00D30E35" w:rsidRDefault="00D30E35" w:rsidP="00D30E35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73E3F83" w14:textId="2F000951" w:rsidR="00F67CE7" w:rsidRPr="00F67CE7" w:rsidRDefault="00F67CE7" w:rsidP="00D30E35">
                          <w:pPr>
                            <w:tabs>
                              <w:tab w:val="left" w:pos="180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12BB61E9" w14:textId="7BCA9EE2" w:rsidR="004B4284" w:rsidRPr="00F67CE7" w:rsidRDefault="004B4284" w:rsidP="00F67CE7">
                          <w:pPr>
                            <w:pStyle w:val="Heading9"/>
                            <w:rPr>
                              <w:rFonts w:ascii="Trebuchet MS" w:hAnsi="Trebuchet MS"/>
                              <w:b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56B250F1" w14:textId="240271A3" w:rsidR="00B033C4" w:rsidRPr="00D1398B" w:rsidRDefault="007C2279" w:rsidP="00B033C4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Types of SEO</w:t>
                    </w:r>
                  </w:p>
                  <w:p w14:paraId="6A9D48D5" w14:textId="11D80CDD" w:rsidR="00D30E35" w:rsidRPr="00D30E35" w:rsidRDefault="00D30E35" w:rsidP="00D30E35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73E3F83" w14:textId="2F000951" w:rsidR="00F67CE7" w:rsidRPr="00F67CE7" w:rsidRDefault="00F67CE7" w:rsidP="00D30E35">
                    <w:pPr>
                      <w:tabs>
                        <w:tab w:val="left" w:pos="180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12BB61E9" w14:textId="7BCA9EE2" w:rsidR="004B4284" w:rsidRPr="00F67CE7" w:rsidRDefault="004B4284" w:rsidP="00F67CE7">
                    <w:pPr>
                      <w:pStyle w:val="Heading9"/>
                      <w:rPr>
                        <w:rFonts w:ascii="Trebuchet MS" w:hAnsi="Trebuchet MS"/>
                        <w:b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06499431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06499431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293725688" name="Picture 129372568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761428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8761428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2501A"/>
    <w:multiLevelType w:val="multilevel"/>
    <w:tmpl w:val="7E6C8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363C4"/>
    <w:multiLevelType w:val="multilevel"/>
    <w:tmpl w:val="2EB2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1A1125"/>
    <w:multiLevelType w:val="multilevel"/>
    <w:tmpl w:val="E4960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B26F5C"/>
    <w:multiLevelType w:val="multilevel"/>
    <w:tmpl w:val="F484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FB0D38"/>
    <w:multiLevelType w:val="multilevel"/>
    <w:tmpl w:val="BB066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0F078F"/>
    <w:multiLevelType w:val="multilevel"/>
    <w:tmpl w:val="702CB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475770"/>
    <w:multiLevelType w:val="multilevel"/>
    <w:tmpl w:val="3BFA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26245F"/>
    <w:multiLevelType w:val="multilevel"/>
    <w:tmpl w:val="2DB6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0E1D1585"/>
    <w:multiLevelType w:val="multilevel"/>
    <w:tmpl w:val="9A2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FEC021E"/>
    <w:multiLevelType w:val="multilevel"/>
    <w:tmpl w:val="EC02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A23CC1"/>
    <w:multiLevelType w:val="multilevel"/>
    <w:tmpl w:val="036EE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1104290"/>
    <w:multiLevelType w:val="multilevel"/>
    <w:tmpl w:val="89A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F856C7"/>
    <w:multiLevelType w:val="multilevel"/>
    <w:tmpl w:val="C880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942208F"/>
    <w:multiLevelType w:val="multilevel"/>
    <w:tmpl w:val="9A182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9F3409B"/>
    <w:multiLevelType w:val="multilevel"/>
    <w:tmpl w:val="8F40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FB05672"/>
    <w:multiLevelType w:val="multilevel"/>
    <w:tmpl w:val="14486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1F61ED3"/>
    <w:multiLevelType w:val="multilevel"/>
    <w:tmpl w:val="67B03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5C64BDF"/>
    <w:multiLevelType w:val="multilevel"/>
    <w:tmpl w:val="B84E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81155CD"/>
    <w:multiLevelType w:val="multilevel"/>
    <w:tmpl w:val="C3F8A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9880F50"/>
    <w:multiLevelType w:val="multilevel"/>
    <w:tmpl w:val="6944F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C185619"/>
    <w:multiLevelType w:val="multilevel"/>
    <w:tmpl w:val="A57C0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C9A5229"/>
    <w:multiLevelType w:val="multilevel"/>
    <w:tmpl w:val="8A16F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E9D66B9"/>
    <w:multiLevelType w:val="multilevel"/>
    <w:tmpl w:val="B0D8D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0BC478C"/>
    <w:multiLevelType w:val="multilevel"/>
    <w:tmpl w:val="2126F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715806"/>
    <w:multiLevelType w:val="multilevel"/>
    <w:tmpl w:val="44107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35B56C6"/>
    <w:multiLevelType w:val="multilevel"/>
    <w:tmpl w:val="4ECEA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0BB7A7C"/>
    <w:multiLevelType w:val="multilevel"/>
    <w:tmpl w:val="68A64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6A4FE9"/>
    <w:multiLevelType w:val="multilevel"/>
    <w:tmpl w:val="A1D8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C01C50"/>
    <w:multiLevelType w:val="multilevel"/>
    <w:tmpl w:val="A56C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4F35536"/>
    <w:multiLevelType w:val="multilevel"/>
    <w:tmpl w:val="90E2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A1B2404"/>
    <w:multiLevelType w:val="hybridMultilevel"/>
    <w:tmpl w:val="C96CD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6406E9"/>
    <w:multiLevelType w:val="multilevel"/>
    <w:tmpl w:val="70EE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2A30592"/>
    <w:multiLevelType w:val="multilevel"/>
    <w:tmpl w:val="B0F06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2F12C40"/>
    <w:multiLevelType w:val="multilevel"/>
    <w:tmpl w:val="9762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5D5124B"/>
    <w:multiLevelType w:val="multilevel"/>
    <w:tmpl w:val="D8C6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A553FB9"/>
    <w:multiLevelType w:val="multilevel"/>
    <w:tmpl w:val="A4A8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AE840B5"/>
    <w:multiLevelType w:val="hybridMultilevel"/>
    <w:tmpl w:val="3536D232"/>
    <w:lvl w:ilvl="0" w:tplc="B7221BA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9" w15:restartNumberingAfterBreak="0">
    <w:nsid w:val="5F1202CE"/>
    <w:multiLevelType w:val="multilevel"/>
    <w:tmpl w:val="6C267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FA3335E"/>
    <w:multiLevelType w:val="multilevel"/>
    <w:tmpl w:val="9C1A2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0DF1298"/>
    <w:multiLevelType w:val="multilevel"/>
    <w:tmpl w:val="10E0A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18A45EB"/>
    <w:multiLevelType w:val="multilevel"/>
    <w:tmpl w:val="FD02D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33420F0"/>
    <w:multiLevelType w:val="multilevel"/>
    <w:tmpl w:val="7C949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6521D40"/>
    <w:multiLevelType w:val="multilevel"/>
    <w:tmpl w:val="949C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7ED4CB0"/>
    <w:multiLevelType w:val="multilevel"/>
    <w:tmpl w:val="9056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83212E2"/>
    <w:multiLevelType w:val="multilevel"/>
    <w:tmpl w:val="2D440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AB748D8"/>
    <w:multiLevelType w:val="multilevel"/>
    <w:tmpl w:val="89D8A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BE56C4B"/>
    <w:multiLevelType w:val="multilevel"/>
    <w:tmpl w:val="A5B22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F4A3335"/>
    <w:multiLevelType w:val="multilevel"/>
    <w:tmpl w:val="6342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15E0453"/>
    <w:multiLevelType w:val="multilevel"/>
    <w:tmpl w:val="307C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1DE1062"/>
    <w:multiLevelType w:val="multilevel"/>
    <w:tmpl w:val="444A3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33637EE"/>
    <w:multiLevelType w:val="multilevel"/>
    <w:tmpl w:val="C81C5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7930EBB"/>
    <w:multiLevelType w:val="multilevel"/>
    <w:tmpl w:val="95BC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81E5FD7"/>
    <w:multiLevelType w:val="multilevel"/>
    <w:tmpl w:val="276A5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BB40571"/>
    <w:multiLevelType w:val="multilevel"/>
    <w:tmpl w:val="CFA46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BC7538C"/>
    <w:multiLevelType w:val="multilevel"/>
    <w:tmpl w:val="D2D83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D272189"/>
    <w:multiLevelType w:val="multilevel"/>
    <w:tmpl w:val="9D3EF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77"/>
  </w:num>
  <w:num w:numId="2" w16cid:durableId="2061131832">
    <w:abstractNumId w:val="20"/>
  </w:num>
  <w:num w:numId="3" w16cid:durableId="1685740467">
    <w:abstractNumId w:val="43"/>
  </w:num>
  <w:num w:numId="4" w16cid:durableId="1457023137">
    <w:abstractNumId w:val="37"/>
  </w:num>
  <w:num w:numId="5" w16cid:durableId="1956713769">
    <w:abstractNumId w:val="38"/>
  </w:num>
  <w:num w:numId="6" w16cid:durableId="1401558546">
    <w:abstractNumId w:val="55"/>
  </w:num>
  <w:num w:numId="7" w16cid:durableId="93014398">
    <w:abstractNumId w:val="70"/>
  </w:num>
  <w:num w:numId="8" w16cid:durableId="1789086404">
    <w:abstractNumId w:val="49"/>
  </w:num>
  <w:num w:numId="9" w16cid:durableId="1067000964">
    <w:abstractNumId w:val="26"/>
  </w:num>
  <w:num w:numId="10" w16cid:durableId="902645610">
    <w:abstractNumId w:val="73"/>
  </w:num>
  <w:num w:numId="11" w16cid:durableId="945115665">
    <w:abstractNumId w:val="63"/>
  </w:num>
  <w:num w:numId="12" w16cid:durableId="275525683">
    <w:abstractNumId w:val="18"/>
  </w:num>
  <w:num w:numId="13" w16cid:durableId="1882864528">
    <w:abstractNumId w:val="50"/>
  </w:num>
  <w:num w:numId="14" w16cid:durableId="68159291">
    <w:abstractNumId w:val="12"/>
  </w:num>
  <w:num w:numId="15" w16cid:durableId="42489049">
    <w:abstractNumId w:val="58"/>
  </w:num>
  <w:num w:numId="16" w16cid:durableId="2050256017">
    <w:abstractNumId w:val="65"/>
  </w:num>
  <w:num w:numId="17" w16cid:durableId="1994330611">
    <w:abstractNumId w:val="66"/>
  </w:num>
  <w:num w:numId="18" w16cid:durableId="554396747">
    <w:abstractNumId w:val="51"/>
  </w:num>
  <w:num w:numId="19" w16cid:durableId="1809088266">
    <w:abstractNumId w:val="48"/>
  </w:num>
  <w:num w:numId="20" w16cid:durableId="1797259661">
    <w:abstractNumId w:val="4"/>
  </w:num>
  <w:num w:numId="21" w16cid:durableId="1105150483">
    <w:abstractNumId w:val="36"/>
  </w:num>
  <w:num w:numId="22" w16cid:durableId="61828497">
    <w:abstractNumId w:val="11"/>
  </w:num>
  <w:num w:numId="23" w16cid:durableId="1735812207">
    <w:abstractNumId w:val="27"/>
  </w:num>
  <w:num w:numId="24" w16cid:durableId="770442340">
    <w:abstractNumId w:val="45"/>
  </w:num>
  <w:num w:numId="25" w16cid:durableId="49770366">
    <w:abstractNumId w:val="17"/>
  </w:num>
  <w:num w:numId="26" w16cid:durableId="114300732">
    <w:abstractNumId w:val="6"/>
  </w:num>
  <w:num w:numId="27" w16cid:durableId="457376141">
    <w:abstractNumId w:val="0"/>
  </w:num>
  <w:num w:numId="28" w16cid:durableId="525949114">
    <w:abstractNumId w:val="39"/>
  </w:num>
  <w:num w:numId="29" w16cid:durableId="1430007110">
    <w:abstractNumId w:val="25"/>
  </w:num>
  <w:num w:numId="30" w16cid:durableId="1144810539">
    <w:abstractNumId w:val="13"/>
  </w:num>
  <w:num w:numId="31" w16cid:durableId="1638729189">
    <w:abstractNumId w:val="5"/>
  </w:num>
  <w:num w:numId="32" w16cid:durableId="1423065392">
    <w:abstractNumId w:val="47"/>
  </w:num>
  <w:num w:numId="33" w16cid:durableId="278881246">
    <w:abstractNumId w:val="10"/>
  </w:num>
  <w:num w:numId="34" w16cid:durableId="1439178222">
    <w:abstractNumId w:val="21"/>
  </w:num>
  <w:num w:numId="35" w16cid:durableId="574781093">
    <w:abstractNumId w:val="56"/>
  </w:num>
  <w:num w:numId="36" w16cid:durableId="1629048673">
    <w:abstractNumId w:val="68"/>
  </w:num>
  <w:num w:numId="37" w16cid:durableId="1735152807">
    <w:abstractNumId w:val="9"/>
  </w:num>
  <w:num w:numId="38" w16cid:durableId="2063629259">
    <w:abstractNumId w:val="53"/>
  </w:num>
  <w:num w:numId="39" w16cid:durableId="382142290">
    <w:abstractNumId w:val="67"/>
  </w:num>
  <w:num w:numId="40" w16cid:durableId="845679388">
    <w:abstractNumId w:val="16"/>
  </w:num>
  <w:num w:numId="41" w16cid:durableId="681207147">
    <w:abstractNumId w:val="72"/>
  </w:num>
  <w:num w:numId="42" w16cid:durableId="1096053711">
    <w:abstractNumId w:val="74"/>
  </w:num>
  <w:num w:numId="43" w16cid:durableId="257104305">
    <w:abstractNumId w:val="61"/>
  </w:num>
  <w:num w:numId="44" w16cid:durableId="595014299">
    <w:abstractNumId w:val="54"/>
  </w:num>
  <w:num w:numId="45" w16cid:durableId="1412972170">
    <w:abstractNumId w:val="14"/>
  </w:num>
  <w:num w:numId="46" w16cid:durableId="563760126">
    <w:abstractNumId w:val="33"/>
  </w:num>
  <w:num w:numId="47" w16cid:durableId="760881921">
    <w:abstractNumId w:val="19"/>
  </w:num>
  <w:num w:numId="48" w16cid:durableId="1383823922">
    <w:abstractNumId w:val="7"/>
  </w:num>
  <w:num w:numId="49" w16cid:durableId="496267269">
    <w:abstractNumId w:val="31"/>
  </w:num>
  <w:num w:numId="50" w16cid:durableId="2133937043">
    <w:abstractNumId w:val="34"/>
  </w:num>
  <w:num w:numId="51" w16cid:durableId="1445077965">
    <w:abstractNumId w:val="2"/>
  </w:num>
  <w:num w:numId="52" w16cid:durableId="1684161252">
    <w:abstractNumId w:val="1"/>
  </w:num>
  <w:num w:numId="53" w16cid:durableId="1700468470">
    <w:abstractNumId w:val="76"/>
  </w:num>
  <w:num w:numId="54" w16cid:durableId="135925329">
    <w:abstractNumId w:val="42"/>
  </w:num>
  <w:num w:numId="55" w16cid:durableId="1259213123">
    <w:abstractNumId w:val="71"/>
  </w:num>
  <w:num w:numId="56" w16cid:durableId="96678610">
    <w:abstractNumId w:val="3"/>
  </w:num>
  <w:num w:numId="57" w16cid:durableId="794835460">
    <w:abstractNumId w:val="60"/>
  </w:num>
  <w:num w:numId="58" w16cid:durableId="989409117">
    <w:abstractNumId w:val="64"/>
  </w:num>
  <w:num w:numId="59" w16cid:durableId="1785418688">
    <w:abstractNumId w:val="78"/>
  </w:num>
  <w:num w:numId="60" w16cid:durableId="1230388498">
    <w:abstractNumId w:val="79"/>
  </w:num>
  <w:num w:numId="61" w16cid:durableId="691033165">
    <w:abstractNumId w:val="59"/>
  </w:num>
  <w:num w:numId="62" w16cid:durableId="739717815">
    <w:abstractNumId w:val="57"/>
  </w:num>
  <w:num w:numId="63" w16cid:durableId="1173034895">
    <w:abstractNumId w:val="46"/>
  </w:num>
  <w:num w:numId="64" w16cid:durableId="364523237">
    <w:abstractNumId w:val="23"/>
  </w:num>
  <w:num w:numId="65" w16cid:durableId="1151093764">
    <w:abstractNumId w:val="15"/>
  </w:num>
  <w:num w:numId="66" w16cid:durableId="1910771746">
    <w:abstractNumId w:val="80"/>
  </w:num>
  <w:num w:numId="67" w16cid:durableId="513111849">
    <w:abstractNumId w:val="28"/>
  </w:num>
  <w:num w:numId="68" w16cid:durableId="392704161">
    <w:abstractNumId w:val="40"/>
  </w:num>
  <w:num w:numId="69" w16cid:durableId="595597937">
    <w:abstractNumId w:val="8"/>
  </w:num>
  <w:num w:numId="70" w16cid:durableId="1119836218">
    <w:abstractNumId w:val="22"/>
  </w:num>
  <w:num w:numId="71" w16cid:durableId="1518033526">
    <w:abstractNumId w:val="24"/>
  </w:num>
  <w:num w:numId="72" w16cid:durableId="1976251980">
    <w:abstractNumId w:val="62"/>
  </w:num>
  <w:num w:numId="73" w16cid:durableId="1627617930">
    <w:abstractNumId w:val="81"/>
  </w:num>
  <w:num w:numId="74" w16cid:durableId="859783384">
    <w:abstractNumId w:val="44"/>
  </w:num>
  <w:num w:numId="75" w16cid:durableId="941768125">
    <w:abstractNumId w:val="75"/>
  </w:num>
  <w:num w:numId="76" w16cid:durableId="372315618">
    <w:abstractNumId w:val="41"/>
  </w:num>
  <w:num w:numId="77" w16cid:durableId="1952278398">
    <w:abstractNumId w:val="32"/>
  </w:num>
  <w:num w:numId="78" w16cid:durableId="1612467694">
    <w:abstractNumId w:val="29"/>
  </w:num>
  <w:num w:numId="79" w16cid:durableId="340550750">
    <w:abstractNumId w:val="83"/>
  </w:num>
  <w:num w:numId="80" w16cid:durableId="1087115075">
    <w:abstractNumId w:val="30"/>
  </w:num>
  <w:num w:numId="81" w16cid:durableId="1419058309">
    <w:abstractNumId w:val="35"/>
  </w:num>
  <w:num w:numId="82" w16cid:durableId="280579740">
    <w:abstractNumId w:val="52"/>
  </w:num>
  <w:num w:numId="83" w16cid:durableId="1250234394">
    <w:abstractNumId w:val="82"/>
  </w:num>
  <w:num w:numId="84" w16cid:durableId="2073263779">
    <w:abstractNumId w:val="6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2E10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2727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6A2A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871B1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3C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E7B0F"/>
    <w:rsid w:val="004F1602"/>
    <w:rsid w:val="004F2EA1"/>
    <w:rsid w:val="004F3D38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3E4A"/>
    <w:rsid w:val="00564796"/>
    <w:rsid w:val="00567A3D"/>
    <w:rsid w:val="00573182"/>
    <w:rsid w:val="00574EE0"/>
    <w:rsid w:val="00577DBA"/>
    <w:rsid w:val="005824F8"/>
    <w:rsid w:val="0058294C"/>
    <w:rsid w:val="00584151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5D43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D5EC2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27BAC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2279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A7C15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0E7C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749F2"/>
    <w:rsid w:val="00A82B67"/>
    <w:rsid w:val="00A83A35"/>
    <w:rsid w:val="00A83F40"/>
    <w:rsid w:val="00A85A1D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033C4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A0C05"/>
    <w:rsid w:val="00BB67B2"/>
    <w:rsid w:val="00BC2020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69A0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04E15"/>
    <w:rsid w:val="00D1398B"/>
    <w:rsid w:val="00D20ACE"/>
    <w:rsid w:val="00D23445"/>
    <w:rsid w:val="00D26EFC"/>
    <w:rsid w:val="00D30E35"/>
    <w:rsid w:val="00D3376F"/>
    <w:rsid w:val="00D37DD9"/>
    <w:rsid w:val="00D431F1"/>
    <w:rsid w:val="00D456B9"/>
    <w:rsid w:val="00D47A16"/>
    <w:rsid w:val="00D5138A"/>
    <w:rsid w:val="00D51E26"/>
    <w:rsid w:val="00D54E7B"/>
    <w:rsid w:val="00D5591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6D76"/>
    <w:rsid w:val="00DC760A"/>
    <w:rsid w:val="00DD16C9"/>
    <w:rsid w:val="00DD69CB"/>
    <w:rsid w:val="00DE21B6"/>
    <w:rsid w:val="00DE54A8"/>
    <w:rsid w:val="00DF112D"/>
    <w:rsid w:val="00DF22F0"/>
    <w:rsid w:val="00DF4D9B"/>
    <w:rsid w:val="00DF6344"/>
    <w:rsid w:val="00E005D6"/>
    <w:rsid w:val="00E06065"/>
    <w:rsid w:val="00E06858"/>
    <w:rsid w:val="00E07249"/>
    <w:rsid w:val="00E07E17"/>
    <w:rsid w:val="00E12776"/>
    <w:rsid w:val="00E21B2F"/>
    <w:rsid w:val="00E2740D"/>
    <w:rsid w:val="00E36320"/>
    <w:rsid w:val="00E452FC"/>
    <w:rsid w:val="00E45D51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6E06"/>
    <w:rsid w:val="00EF7643"/>
    <w:rsid w:val="00F073E9"/>
    <w:rsid w:val="00F10D9C"/>
    <w:rsid w:val="00F137C0"/>
    <w:rsid w:val="00F24C23"/>
    <w:rsid w:val="00F25612"/>
    <w:rsid w:val="00F3036E"/>
    <w:rsid w:val="00F320D2"/>
    <w:rsid w:val="00F36018"/>
    <w:rsid w:val="00F60B81"/>
    <w:rsid w:val="00F621F0"/>
    <w:rsid w:val="00F67CE7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10E7C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4F3D38"/>
  </w:style>
  <w:style w:type="character" w:customStyle="1" w:styleId="hljs-name">
    <w:name w:val="hljs-name"/>
    <w:basedOn w:val="DefaultParagraphFont"/>
    <w:rsid w:val="004F3D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0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4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0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5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2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2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7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4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48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0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1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2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0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1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1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8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7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1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4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1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2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kipedia.org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wikipedia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xample.com/sitemap.xm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5</TotalTime>
  <Pages>4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5</cp:revision>
  <cp:lastPrinted>2025-07-09T11:27:00Z</cp:lastPrinted>
  <dcterms:created xsi:type="dcterms:W3CDTF">2025-07-08T08:02:00Z</dcterms:created>
  <dcterms:modified xsi:type="dcterms:W3CDTF">2025-11-15T12:05:00Z</dcterms:modified>
</cp:coreProperties>
</file>